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302CF9" w14:textId="5B2AF9B2" w:rsidR="00941AA1" w:rsidRDefault="0009368B" w:rsidP="00941AA1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ANIŞMAN ÖĞRENCİ TAKİP</w:t>
      </w:r>
      <w:r w:rsidR="00941AA1">
        <w:rPr>
          <w:b/>
          <w:bCs/>
          <w:sz w:val="24"/>
          <w:szCs w:val="24"/>
        </w:rPr>
        <w:t xml:space="preserve"> FORMU</w:t>
      </w:r>
    </w:p>
    <w:p w14:paraId="2BA8F281" w14:textId="475B539D" w:rsidR="00606E36" w:rsidRPr="00941AA1" w:rsidRDefault="00941AA1" w:rsidP="00941AA1">
      <w:pPr>
        <w:jc w:val="left"/>
        <w:rPr>
          <w:b/>
          <w:bCs/>
          <w:sz w:val="24"/>
          <w:szCs w:val="24"/>
        </w:rPr>
      </w:pPr>
      <w:r>
        <w:rPr>
          <w:b/>
          <w:bCs/>
        </w:rPr>
        <w:tab/>
        <w:t>1. Danışman ve Öğrenciyle Alakalı Bilgil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39"/>
        <w:gridCol w:w="4396"/>
        <w:gridCol w:w="850"/>
        <w:gridCol w:w="3109"/>
      </w:tblGrid>
      <w:tr w:rsidR="00941AA1" w:rsidRPr="005A483B" w14:paraId="7864AB77" w14:textId="77777777" w:rsidTr="00941AA1">
        <w:trPr>
          <w:cantSplit/>
          <w:trHeight w:val="88"/>
        </w:trPr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003B64"/>
            <w:vAlign w:val="center"/>
          </w:tcPr>
          <w:p w14:paraId="78C6A995" w14:textId="08B62202" w:rsidR="00941AA1" w:rsidRPr="00941AA1" w:rsidRDefault="00941AA1" w:rsidP="00941AA1">
            <w:pPr>
              <w:jc w:val="center"/>
              <w:rPr>
                <w:b/>
                <w:bCs/>
              </w:rPr>
            </w:pPr>
            <w:r w:rsidRPr="00380D2B">
              <w:rPr>
                <w:b/>
                <w:bCs/>
                <w:sz w:val="20"/>
                <w:szCs w:val="20"/>
              </w:rPr>
              <w:t>DANIŞMANIN</w:t>
            </w:r>
          </w:p>
        </w:tc>
      </w:tr>
      <w:tr w:rsidR="00B02025" w:rsidRPr="005A483B" w14:paraId="3583664D" w14:textId="6E927CE3" w:rsidTr="00E0052B">
        <w:trPr>
          <w:cantSplit/>
          <w:trHeight w:val="474"/>
        </w:trPr>
        <w:tc>
          <w:tcPr>
            <w:tcW w:w="902" w:type="pct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24F1F55" w14:textId="333789DB" w:rsidR="00B02025" w:rsidRPr="00380D2B" w:rsidRDefault="00941AA1" w:rsidP="005A483B">
            <w:pPr>
              <w:jc w:val="left"/>
              <w:rPr>
                <w:sz w:val="18"/>
                <w:szCs w:val="18"/>
              </w:rPr>
            </w:pPr>
            <w:bookmarkStart w:id="0" w:name="_Hlk206148667"/>
            <w:r w:rsidRPr="00380D2B">
              <w:rPr>
                <w:sz w:val="18"/>
                <w:szCs w:val="18"/>
              </w:rPr>
              <w:t>Unvanı Adı Soyadı</w:t>
            </w:r>
          </w:p>
        </w:tc>
        <w:tc>
          <w:tcPr>
            <w:tcW w:w="2156" w:type="pct"/>
            <w:tcBorders>
              <w:right w:val="nil"/>
            </w:tcBorders>
            <w:vAlign w:val="center"/>
          </w:tcPr>
          <w:p w14:paraId="0F6D27B8" w14:textId="77777777" w:rsidR="00B02025" w:rsidRPr="00380D2B" w:rsidRDefault="00B02025" w:rsidP="005F311F">
            <w:pPr>
              <w:rPr>
                <w:sz w:val="18"/>
                <w:szCs w:val="18"/>
              </w:rPr>
            </w:pPr>
          </w:p>
        </w:tc>
        <w:tc>
          <w:tcPr>
            <w:tcW w:w="417" w:type="pct"/>
            <w:shd w:val="clear" w:color="auto" w:fill="FFFFFF" w:themeFill="background1"/>
            <w:vAlign w:val="center"/>
          </w:tcPr>
          <w:p w14:paraId="41B0C507" w14:textId="4D161722" w:rsidR="00B02025" w:rsidRPr="00380D2B" w:rsidRDefault="00941AA1" w:rsidP="00941AA1">
            <w:pPr>
              <w:jc w:val="center"/>
              <w:rPr>
                <w:sz w:val="18"/>
                <w:szCs w:val="18"/>
              </w:rPr>
            </w:pPr>
            <w:r w:rsidRPr="00380D2B">
              <w:rPr>
                <w:sz w:val="18"/>
                <w:szCs w:val="18"/>
              </w:rPr>
              <w:t>Tarih</w:t>
            </w:r>
          </w:p>
        </w:tc>
        <w:tc>
          <w:tcPr>
            <w:tcW w:w="1526" w:type="pct"/>
            <w:shd w:val="clear" w:color="auto" w:fill="FFFFFF" w:themeFill="background1"/>
            <w:vAlign w:val="center"/>
          </w:tcPr>
          <w:p w14:paraId="04CDF8D8" w14:textId="77777777" w:rsidR="00B02025" w:rsidRPr="00380D2B" w:rsidRDefault="00B02025" w:rsidP="005F311F">
            <w:pPr>
              <w:rPr>
                <w:sz w:val="18"/>
                <w:szCs w:val="18"/>
              </w:rPr>
            </w:pPr>
          </w:p>
        </w:tc>
      </w:tr>
    </w:tbl>
    <w:bookmarkEnd w:id="0"/>
    <w:p w14:paraId="4271B1D5" w14:textId="27E08A21" w:rsidR="00F350DB" w:rsidRPr="00380D2B" w:rsidRDefault="00941AA1" w:rsidP="0009368B">
      <w:pPr>
        <w:shd w:val="clear" w:color="auto" w:fill="D6E3BC" w:themeFill="accent3" w:themeFillTint="66"/>
        <w:tabs>
          <w:tab w:val="left" w:pos="3255"/>
        </w:tabs>
        <w:jc w:val="center"/>
        <w:rPr>
          <w:b/>
          <w:bCs/>
          <w:sz w:val="20"/>
          <w:szCs w:val="20"/>
        </w:rPr>
      </w:pPr>
      <w:r w:rsidRPr="00380D2B">
        <w:rPr>
          <w:b/>
          <w:bCs/>
          <w:sz w:val="20"/>
          <w:szCs w:val="20"/>
        </w:rPr>
        <w:t>ÖĞRENCİNİ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10"/>
        <w:gridCol w:w="3725"/>
        <w:gridCol w:w="1005"/>
        <w:gridCol w:w="3254"/>
      </w:tblGrid>
      <w:tr w:rsidR="00941AA1" w:rsidRPr="005A483B" w14:paraId="5E19F79F" w14:textId="77777777" w:rsidTr="0009368B">
        <w:trPr>
          <w:cantSplit/>
          <w:trHeight w:val="275"/>
        </w:trPr>
        <w:tc>
          <w:tcPr>
            <w:tcW w:w="1084" w:type="pct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4C6DAA6" w14:textId="70EF5018" w:rsidR="00941AA1" w:rsidRPr="00380D2B" w:rsidRDefault="00941AA1" w:rsidP="00B924AF">
            <w:pPr>
              <w:jc w:val="left"/>
              <w:rPr>
                <w:sz w:val="18"/>
                <w:szCs w:val="18"/>
              </w:rPr>
            </w:pPr>
            <w:r w:rsidRPr="00380D2B">
              <w:rPr>
                <w:sz w:val="18"/>
                <w:szCs w:val="18"/>
              </w:rPr>
              <w:t>Adı Soyadı</w:t>
            </w:r>
          </w:p>
        </w:tc>
        <w:tc>
          <w:tcPr>
            <w:tcW w:w="3916" w:type="pct"/>
            <w:gridSpan w:val="3"/>
            <w:vAlign w:val="center"/>
          </w:tcPr>
          <w:p w14:paraId="7605F878" w14:textId="77777777" w:rsidR="00941AA1" w:rsidRPr="00380D2B" w:rsidRDefault="00941AA1" w:rsidP="00941AA1">
            <w:pPr>
              <w:jc w:val="center"/>
              <w:rPr>
                <w:sz w:val="18"/>
                <w:szCs w:val="18"/>
              </w:rPr>
            </w:pPr>
          </w:p>
        </w:tc>
      </w:tr>
      <w:tr w:rsidR="0009368B" w:rsidRPr="005A483B" w14:paraId="1AC3CB90" w14:textId="098043C3" w:rsidTr="00AA3C6F">
        <w:trPr>
          <w:cantSplit/>
          <w:trHeight w:val="375"/>
        </w:trPr>
        <w:tc>
          <w:tcPr>
            <w:tcW w:w="1084" w:type="pct"/>
            <w:vMerge w:val="restar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53D7B7C" w14:textId="77777777" w:rsidR="0009368B" w:rsidRPr="00380D2B" w:rsidRDefault="0009368B" w:rsidP="00B924AF">
            <w:pPr>
              <w:jc w:val="left"/>
              <w:rPr>
                <w:sz w:val="18"/>
                <w:szCs w:val="18"/>
              </w:rPr>
            </w:pPr>
            <w:r w:rsidRPr="00380D2B">
              <w:rPr>
                <w:sz w:val="18"/>
                <w:szCs w:val="18"/>
              </w:rPr>
              <w:t>Öğrenci Numarası</w:t>
            </w:r>
          </w:p>
        </w:tc>
        <w:tc>
          <w:tcPr>
            <w:tcW w:w="182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</w:tcPr>
          <w:tbl>
            <w:tblPr>
              <w:tblStyle w:val="TabloKlavuzu"/>
              <w:tblW w:w="0" w:type="auto"/>
              <w:jc w:val="center"/>
              <w:shd w:val="clear" w:color="auto" w:fill="FFFFFF" w:themeFill="background1"/>
              <w:tblLayout w:type="fixed"/>
              <w:tblLook w:val="04A0" w:firstRow="1" w:lastRow="0" w:firstColumn="1" w:lastColumn="0" w:noHBand="0" w:noVBand="1"/>
            </w:tblPr>
            <w:tblGrid>
              <w:gridCol w:w="342"/>
              <w:gridCol w:w="340"/>
              <w:gridCol w:w="342"/>
              <w:gridCol w:w="340"/>
              <w:gridCol w:w="340"/>
              <w:gridCol w:w="340"/>
            </w:tblGrid>
            <w:tr w:rsidR="0009368B" w:rsidRPr="0009368B" w14:paraId="0F1F4319" w14:textId="77777777" w:rsidTr="00B924AF">
              <w:trPr>
                <w:trHeight w:val="340"/>
                <w:jc w:val="center"/>
              </w:trPr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12B3032F" w14:textId="561F8D66" w:rsidR="0009368B" w:rsidRPr="0009368B" w:rsidRDefault="0009368B" w:rsidP="0009368B">
                  <w:pPr>
                    <w:spacing w:line="276" w:lineRule="auto"/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788DD2C6" w14:textId="6DAB0D06" w:rsidR="0009368B" w:rsidRPr="0009368B" w:rsidRDefault="0009368B" w:rsidP="0009368B">
                  <w:pPr>
                    <w:spacing w:line="276" w:lineRule="auto"/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342" w:type="dxa"/>
                  <w:shd w:val="clear" w:color="auto" w:fill="FFFFFF" w:themeFill="background1"/>
                  <w:vAlign w:val="center"/>
                </w:tcPr>
                <w:p w14:paraId="73DBF8AD" w14:textId="6BFD40C7" w:rsidR="0009368B" w:rsidRPr="0009368B" w:rsidRDefault="0009368B" w:rsidP="0009368B">
                  <w:pPr>
                    <w:spacing w:line="276" w:lineRule="auto"/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58E003B3" w14:textId="77777777" w:rsidR="0009368B" w:rsidRPr="0009368B" w:rsidRDefault="0009368B" w:rsidP="0009368B">
                  <w:pPr>
                    <w:spacing w:line="276" w:lineRule="auto"/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24FAD7CD" w14:textId="77777777" w:rsidR="0009368B" w:rsidRPr="0009368B" w:rsidRDefault="0009368B" w:rsidP="0009368B">
                  <w:pPr>
                    <w:spacing w:line="276" w:lineRule="auto"/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340" w:type="dxa"/>
                  <w:shd w:val="clear" w:color="auto" w:fill="FFFFFF" w:themeFill="background1"/>
                  <w:vAlign w:val="center"/>
                </w:tcPr>
                <w:p w14:paraId="46358AEB" w14:textId="77777777" w:rsidR="0009368B" w:rsidRPr="0009368B" w:rsidRDefault="0009368B" w:rsidP="0009368B">
                  <w:pPr>
                    <w:spacing w:line="276" w:lineRule="auto"/>
                    <w:jc w:val="center"/>
                    <w:rPr>
                      <w:sz w:val="18"/>
                      <w:szCs w:val="18"/>
                    </w:rPr>
                  </w:pPr>
                </w:p>
              </w:tc>
            </w:tr>
          </w:tbl>
          <w:p w14:paraId="3518FD8D" w14:textId="68733CED" w:rsidR="0009368B" w:rsidRPr="00380D2B" w:rsidRDefault="0009368B" w:rsidP="0009368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3" w:type="pct"/>
            <w:tcBorders>
              <w:left w:val="single" w:sz="4" w:space="0" w:color="auto"/>
            </w:tcBorders>
            <w:shd w:val="clear" w:color="auto" w:fill="FFFFFF" w:themeFill="background1"/>
            <w:vAlign w:val="bottom"/>
          </w:tcPr>
          <w:p w14:paraId="09704A34" w14:textId="16F64010" w:rsidR="0009368B" w:rsidRPr="00380D2B" w:rsidRDefault="0009368B" w:rsidP="00941AA1">
            <w:pPr>
              <w:jc w:val="left"/>
              <w:rPr>
                <w:sz w:val="18"/>
                <w:szCs w:val="18"/>
              </w:rPr>
            </w:pPr>
            <w:r w:rsidRPr="00380D2B">
              <w:rPr>
                <w:sz w:val="18"/>
                <w:szCs w:val="18"/>
              </w:rPr>
              <w:t>E</w:t>
            </w:r>
            <w:r w:rsidR="00AA3C6F">
              <w:rPr>
                <w:sz w:val="18"/>
                <w:szCs w:val="18"/>
              </w:rPr>
              <w:t>-posta</w:t>
            </w:r>
            <w:r w:rsidRPr="00380D2B">
              <w:rPr>
                <w:sz w:val="18"/>
                <w:szCs w:val="18"/>
              </w:rPr>
              <w:t>:</w:t>
            </w:r>
          </w:p>
        </w:tc>
        <w:tc>
          <w:tcPr>
            <w:tcW w:w="1596" w:type="pct"/>
            <w:shd w:val="clear" w:color="auto" w:fill="FFFFFF" w:themeFill="background1"/>
            <w:vAlign w:val="bottom"/>
          </w:tcPr>
          <w:p w14:paraId="18B44365" w14:textId="77777777" w:rsidR="0009368B" w:rsidRPr="00380D2B" w:rsidRDefault="0009368B" w:rsidP="00941AA1">
            <w:pPr>
              <w:jc w:val="left"/>
              <w:rPr>
                <w:sz w:val="18"/>
                <w:szCs w:val="18"/>
              </w:rPr>
            </w:pPr>
          </w:p>
        </w:tc>
      </w:tr>
      <w:tr w:rsidR="0009368B" w:rsidRPr="005A483B" w14:paraId="189EF699" w14:textId="543217B3" w:rsidTr="00AA3C6F">
        <w:trPr>
          <w:cantSplit/>
          <w:trHeight w:val="70"/>
        </w:trPr>
        <w:tc>
          <w:tcPr>
            <w:tcW w:w="1084" w:type="pct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736755" w14:textId="77777777" w:rsidR="0009368B" w:rsidRPr="00380D2B" w:rsidRDefault="0009368B" w:rsidP="00B924AF">
            <w:pPr>
              <w:jc w:val="left"/>
              <w:rPr>
                <w:sz w:val="18"/>
                <w:szCs w:val="18"/>
              </w:rPr>
            </w:pPr>
          </w:p>
        </w:tc>
        <w:tc>
          <w:tcPr>
            <w:tcW w:w="182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bottom"/>
          </w:tcPr>
          <w:p w14:paraId="4F5011E7" w14:textId="77777777" w:rsidR="0009368B" w:rsidRPr="00380D2B" w:rsidRDefault="0009368B" w:rsidP="0009368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3" w:type="pct"/>
            <w:tcBorders>
              <w:left w:val="single" w:sz="4" w:space="0" w:color="auto"/>
            </w:tcBorders>
            <w:shd w:val="clear" w:color="auto" w:fill="FFFFFF" w:themeFill="background1"/>
            <w:vAlign w:val="bottom"/>
          </w:tcPr>
          <w:p w14:paraId="4DCBA5A8" w14:textId="37A45E59" w:rsidR="0009368B" w:rsidRPr="00380D2B" w:rsidRDefault="0009368B" w:rsidP="00941AA1">
            <w:pPr>
              <w:jc w:val="left"/>
              <w:rPr>
                <w:sz w:val="18"/>
                <w:szCs w:val="18"/>
              </w:rPr>
            </w:pPr>
            <w:r w:rsidRPr="00380D2B">
              <w:rPr>
                <w:sz w:val="18"/>
                <w:szCs w:val="18"/>
              </w:rPr>
              <w:t>Tel. No.:</w:t>
            </w:r>
          </w:p>
        </w:tc>
        <w:tc>
          <w:tcPr>
            <w:tcW w:w="1596" w:type="pct"/>
            <w:shd w:val="clear" w:color="auto" w:fill="FFFFFF" w:themeFill="background1"/>
            <w:vAlign w:val="bottom"/>
          </w:tcPr>
          <w:p w14:paraId="20C42311" w14:textId="77777777" w:rsidR="0009368B" w:rsidRPr="00380D2B" w:rsidRDefault="0009368B" w:rsidP="00941AA1">
            <w:pPr>
              <w:jc w:val="left"/>
              <w:rPr>
                <w:sz w:val="18"/>
                <w:szCs w:val="18"/>
              </w:rPr>
            </w:pPr>
          </w:p>
        </w:tc>
      </w:tr>
      <w:tr w:rsidR="0009368B" w:rsidRPr="005F311F" w14:paraId="2A1EE0E7" w14:textId="11490AF9" w:rsidTr="0009368B">
        <w:trPr>
          <w:trHeight w:val="680"/>
        </w:trPr>
        <w:tc>
          <w:tcPr>
            <w:tcW w:w="1084" w:type="pct"/>
            <w:shd w:val="clear" w:color="auto" w:fill="FFFFFF" w:themeFill="background1"/>
            <w:vAlign w:val="center"/>
          </w:tcPr>
          <w:p w14:paraId="54BA02A2" w14:textId="77777777" w:rsidR="0009368B" w:rsidRPr="00380D2B" w:rsidRDefault="0009368B" w:rsidP="00B924AF">
            <w:pPr>
              <w:jc w:val="left"/>
              <w:rPr>
                <w:sz w:val="18"/>
                <w:szCs w:val="18"/>
              </w:rPr>
            </w:pPr>
            <w:r w:rsidRPr="00380D2B">
              <w:rPr>
                <w:sz w:val="18"/>
                <w:szCs w:val="18"/>
              </w:rPr>
              <w:t>Sınıfı</w:t>
            </w:r>
          </w:p>
          <w:p w14:paraId="365CF0DD" w14:textId="2DAC0636" w:rsidR="0009368B" w:rsidRPr="005F311F" w:rsidRDefault="0009368B" w:rsidP="00B924AF">
            <w:pPr>
              <w:jc w:val="left"/>
              <w:rPr>
                <w:sz w:val="20"/>
                <w:szCs w:val="20"/>
              </w:rPr>
            </w:pPr>
            <w:r w:rsidRPr="0009368B">
              <w:rPr>
                <w:color w:val="808080" w:themeColor="background1" w:themeShade="80"/>
                <w:sz w:val="12"/>
                <w:szCs w:val="12"/>
              </w:rPr>
              <w:t>*Mezun durumdaysa ya da alttan dersi varsa okuduğu dönemi yazınız.</w:t>
            </w:r>
          </w:p>
        </w:tc>
        <w:tc>
          <w:tcPr>
            <w:tcW w:w="1827" w:type="pct"/>
            <w:tcBorders>
              <w:top w:val="single" w:sz="4" w:space="0" w:color="auto"/>
            </w:tcBorders>
            <w:vAlign w:val="center"/>
          </w:tcPr>
          <w:p w14:paraId="26912AAC" w14:textId="77777777" w:rsidR="0009368B" w:rsidRPr="005F311F" w:rsidRDefault="0009368B" w:rsidP="00B924AF"/>
        </w:tc>
        <w:tc>
          <w:tcPr>
            <w:tcW w:w="2089" w:type="pct"/>
            <w:gridSpan w:val="2"/>
            <w:vAlign w:val="center"/>
          </w:tcPr>
          <w:p w14:paraId="3A36B0F3" w14:textId="77777777" w:rsidR="0009368B" w:rsidRPr="005F311F" w:rsidRDefault="0009368B" w:rsidP="00B924AF"/>
        </w:tc>
      </w:tr>
    </w:tbl>
    <w:p w14:paraId="29316E5C" w14:textId="5675CB99" w:rsidR="00941AA1" w:rsidRDefault="00941AA1" w:rsidP="00941AA1">
      <w:pPr>
        <w:rPr>
          <w:b/>
          <w:bCs/>
        </w:rPr>
      </w:pPr>
      <w:r>
        <w:tab/>
      </w:r>
      <w:r w:rsidRPr="00941AA1">
        <w:rPr>
          <w:b/>
          <w:bCs/>
        </w:rPr>
        <w:t xml:space="preserve">2. </w:t>
      </w:r>
      <w:r>
        <w:rPr>
          <w:b/>
          <w:bCs/>
        </w:rPr>
        <w:t>Öğrenciyle Alakalı Kişisel Bilgil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46"/>
        <w:gridCol w:w="1927"/>
        <w:gridCol w:w="932"/>
        <w:gridCol w:w="2445"/>
        <w:gridCol w:w="2544"/>
      </w:tblGrid>
      <w:tr w:rsidR="0009368B" w:rsidRPr="005A483B" w14:paraId="51988F80" w14:textId="77777777" w:rsidTr="0009368B">
        <w:trPr>
          <w:cantSplit/>
          <w:trHeight w:val="88"/>
        </w:trPr>
        <w:tc>
          <w:tcPr>
            <w:tcW w:w="5000" w:type="pct"/>
            <w:gridSpan w:val="5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4DD3CE27" w14:textId="34B61B30" w:rsidR="0009368B" w:rsidRPr="00941AA1" w:rsidRDefault="0009368B" w:rsidP="00B924AF">
            <w:pPr>
              <w:jc w:val="center"/>
              <w:rPr>
                <w:b/>
                <w:bCs/>
              </w:rPr>
            </w:pPr>
            <w:r w:rsidRPr="00380D2B">
              <w:rPr>
                <w:b/>
                <w:bCs/>
                <w:sz w:val="20"/>
                <w:szCs w:val="20"/>
              </w:rPr>
              <w:t>ÖĞRENCİNİN</w:t>
            </w:r>
          </w:p>
        </w:tc>
      </w:tr>
      <w:tr w:rsidR="0009368B" w:rsidRPr="005A483B" w14:paraId="26C17981" w14:textId="77777777" w:rsidTr="00321EF9">
        <w:trPr>
          <w:cantSplit/>
          <w:trHeight w:val="850"/>
        </w:trPr>
        <w:tc>
          <w:tcPr>
            <w:tcW w:w="1151" w:type="pct"/>
            <w:tcBorders>
              <w:right w:val="nil"/>
            </w:tcBorders>
            <w:shd w:val="clear" w:color="auto" w:fill="FFFFFF" w:themeFill="background1"/>
            <w:vAlign w:val="center"/>
          </w:tcPr>
          <w:p w14:paraId="64C5F977" w14:textId="39F6BCC1" w:rsidR="0009368B" w:rsidRPr="00380D2B" w:rsidRDefault="0009368B" w:rsidP="0009368B">
            <w:pPr>
              <w:jc w:val="center"/>
              <w:rPr>
                <w:sz w:val="18"/>
                <w:szCs w:val="18"/>
              </w:rPr>
            </w:pPr>
            <w:r w:rsidRPr="00380D2B">
              <w:rPr>
                <w:sz w:val="18"/>
                <w:szCs w:val="18"/>
              </w:rPr>
              <w:t>Danışmanına Başvurduğu Tarih</w:t>
            </w:r>
          </w:p>
        </w:tc>
        <w:tc>
          <w:tcPr>
            <w:tcW w:w="945" w:type="pct"/>
            <w:tcBorders>
              <w:right w:val="nil"/>
            </w:tcBorders>
            <w:vAlign w:val="center"/>
          </w:tcPr>
          <w:p w14:paraId="1A002D83" w14:textId="77777777" w:rsidR="0009368B" w:rsidRPr="00380D2B" w:rsidRDefault="0009368B" w:rsidP="00B924AF">
            <w:pPr>
              <w:rPr>
                <w:sz w:val="18"/>
                <w:szCs w:val="18"/>
              </w:rPr>
            </w:pPr>
          </w:p>
        </w:tc>
        <w:tc>
          <w:tcPr>
            <w:tcW w:w="457" w:type="pct"/>
            <w:shd w:val="clear" w:color="auto" w:fill="FFFFFF" w:themeFill="background1"/>
            <w:vAlign w:val="center"/>
          </w:tcPr>
          <w:p w14:paraId="116E29B3" w14:textId="77777777" w:rsidR="0009368B" w:rsidRPr="00380D2B" w:rsidRDefault="0009368B" w:rsidP="0009368B">
            <w:pPr>
              <w:jc w:val="center"/>
              <w:rPr>
                <w:sz w:val="18"/>
                <w:szCs w:val="18"/>
              </w:rPr>
            </w:pPr>
            <w:r w:rsidRPr="00380D2B">
              <w:rPr>
                <w:sz w:val="18"/>
                <w:szCs w:val="18"/>
              </w:rPr>
              <w:t>Başvuru</w:t>
            </w:r>
          </w:p>
          <w:p w14:paraId="13DEC7EB" w14:textId="436B9634" w:rsidR="0009368B" w:rsidRPr="00380D2B" w:rsidRDefault="0009368B" w:rsidP="0009368B">
            <w:pPr>
              <w:jc w:val="center"/>
              <w:rPr>
                <w:sz w:val="18"/>
                <w:szCs w:val="18"/>
              </w:rPr>
            </w:pPr>
            <w:r w:rsidRPr="00380D2B">
              <w:rPr>
                <w:sz w:val="18"/>
                <w:szCs w:val="18"/>
              </w:rPr>
              <w:t>Konusu</w:t>
            </w:r>
          </w:p>
        </w:tc>
        <w:tc>
          <w:tcPr>
            <w:tcW w:w="2447" w:type="pct"/>
            <w:gridSpan w:val="2"/>
            <w:shd w:val="clear" w:color="auto" w:fill="FFFFFF" w:themeFill="background1"/>
            <w:vAlign w:val="center"/>
          </w:tcPr>
          <w:p w14:paraId="64A8473A" w14:textId="77777777" w:rsidR="0009368B" w:rsidRPr="00380D2B" w:rsidRDefault="0009368B" w:rsidP="00B924AF">
            <w:pPr>
              <w:rPr>
                <w:sz w:val="18"/>
                <w:szCs w:val="18"/>
              </w:rPr>
            </w:pPr>
          </w:p>
        </w:tc>
      </w:tr>
      <w:tr w:rsidR="00321EF9" w:rsidRPr="005A483B" w14:paraId="2B0EA83F" w14:textId="77777777" w:rsidTr="00380D2B">
        <w:trPr>
          <w:cantSplit/>
          <w:trHeight w:val="505"/>
        </w:trPr>
        <w:tc>
          <w:tcPr>
            <w:tcW w:w="1151" w:type="pct"/>
            <w:tcBorders>
              <w:right w:val="nil"/>
            </w:tcBorders>
            <w:shd w:val="clear" w:color="auto" w:fill="FFFFFF" w:themeFill="background1"/>
            <w:vAlign w:val="center"/>
          </w:tcPr>
          <w:p w14:paraId="482EEF02" w14:textId="0583D7F0" w:rsidR="00321EF9" w:rsidRPr="00380D2B" w:rsidRDefault="00321EF9" w:rsidP="0009368B">
            <w:pPr>
              <w:jc w:val="center"/>
              <w:rPr>
                <w:sz w:val="18"/>
                <w:szCs w:val="18"/>
              </w:rPr>
            </w:pPr>
            <w:r w:rsidRPr="00380D2B">
              <w:rPr>
                <w:sz w:val="18"/>
                <w:szCs w:val="18"/>
              </w:rPr>
              <w:t>Danışmanın</w:t>
            </w:r>
            <w:r w:rsidR="00380D2B">
              <w:rPr>
                <w:sz w:val="18"/>
                <w:szCs w:val="18"/>
              </w:rPr>
              <w:t xml:space="preserve"> Konuya İlişkin</w:t>
            </w:r>
            <w:r w:rsidRPr="00380D2B">
              <w:rPr>
                <w:sz w:val="18"/>
                <w:szCs w:val="18"/>
              </w:rPr>
              <w:t xml:space="preserve"> İlk Önerileri</w:t>
            </w:r>
          </w:p>
        </w:tc>
        <w:tc>
          <w:tcPr>
            <w:tcW w:w="3849" w:type="pct"/>
            <w:gridSpan w:val="4"/>
            <w:vAlign w:val="center"/>
          </w:tcPr>
          <w:p w14:paraId="33DC7203" w14:textId="77777777" w:rsidR="00321EF9" w:rsidRPr="00380D2B" w:rsidRDefault="00321EF9" w:rsidP="00B924AF">
            <w:pPr>
              <w:rPr>
                <w:sz w:val="18"/>
                <w:szCs w:val="18"/>
              </w:rPr>
            </w:pPr>
          </w:p>
        </w:tc>
      </w:tr>
      <w:tr w:rsidR="00321EF9" w:rsidRPr="005A483B" w14:paraId="79D12C85" w14:textId="305AD4DF" w:rsidTr="00321EF9">
        <w:trPr>
          <w:cantSplit/>
          <w:trHeight w:val="70"/>
        </w:trPr>
        <w:tc>
          <w:tcPr>
            <w:tcW w:w="2553" w:type="pct"/>
            <w:gridSpan w:val="3"/>
            <w:shd w:val="clear" w:color="auto" w:fill="003B64"/>
            <w:vAlign w:val="center"/>
          </w:tcPr>
          <w:p w14:paraId="2AF450EC" w14:textId="62125A07" w:rsidR="00321EF9" w:rsidRPr="00321EF9" w:rsidRDefault="00321EF9" w:rsidP="00321EF9">
            <w:pPr>
              <w:jc w:val="center"/>
              <w:rPr>
                <w:b/>
                <w:bCs/>
              </w:rPr>
            </w:pPr>
            <w:r w:rsidRPr="00321EF9">
              <w:rPr>
                <w:b/>
                <w:bCs/>
              </w:rPr>
              <w:t>SORULAR</w:t>
            </w:r>
          </w:p>
        </w:tc>
        <w:tc>
          <w:tcPr>
            <w:tcW w:w="1199" w:type="pct"/>
            <w:shd w:val="clear" w:color="auto" w:fill="D6E3BC" w:themeFill="accent3" w:themeFillTint="66"/>
            <w:vAlign w:val="center"/>
          </w:tcPr>
          <w:p w14:paraId="139670B8" w14:textId="6B69173E" w:rsidR="00321EF9" w:rsidRPr="00321EF9" w:rsidRDefault="00321EF9" w:rsidP="00321EF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AYIR</w:t>
            </w:r>
          </w:p>
        </w:tc>
        <w:tc>
          <w:tcPr>
            <w:tcW w:w="1248" w:type="pct"/>
            <w:shd w:val="clear" w:color="auto" w:fill="A12123"/>
          </w:tcPr>
          <w:p w14:paraId="27A52A22" w14:textId="6065B6A6" w:rsidR="00321EF9" w:rsidRPr="00321EF9" w:rsidRDefault="00321EF9" w:rsidP="00321EF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VET</w:t>
            </w:r>
          </w:p>
        </w:tc>
      </w:tr>
      <w:tr w:rsidR="00321EF9" w:rsidRPr="005A483B" w14:paraId="728C6DCC" w14:textId="48F20E0B" w:rsidTr="00380D2B">
        <w:trPr>
          <w:cantSplit/>
          <w:trHeight w:val="70"/>
        </w:trPr>
        <w:tc>
          <w:tcPr>
            <w:tcW w:w="2553" w:type="pct"/>
            <w:gridSpan w:val="3"/>
            <w:shd w:val="clear" w:color="auto" w:fill="FFFFFF" w:themeFill="background1"/>
          </w:tcPr>
          <w:p w14:paraId="21EBEA68" w14:textId="3CB2851C" w:rsidR="00321EF9" w:rsidRPr="00321EF9" w:rsidRDefault="00321EF9" w:rsidP="00380D2B">
            <w:pPr>
              <w:rPr>
                <w:rFonts w:asciiTheme="minorHAnsi" w:hAnsiTheme="minorHAnsi"/>
                <w:sz w:val="18"/>
                <w:szCs w:val="18"/>
              </w:rPr>
            </w:pPr>
            <w:r w:rsidRPr="00321EF9">
              <w:rPr>
                <w:sz w:val="18"/>
                <w:szCs w:val="18"/>
              </w:rPr>
              <w:t>Öğrencinin kronik bir rahatsızlığı mevcut mu?</w:t>
            </w:r>
          </w:p>
        </w:tc>
        <w:sdt>
          <w:sdtPr>
            <w:rPr>
              <w:sz w:val="24"/>
              <w:szCs w:val="24"/>
            </w:rPr>
            <w:id w:val="-1632156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9" w:type="pct"/>
                <w:shd w:val="clear" w:color="auto" w:fill="FFFFFF" w:themeFill="background1"/>
              </w:tcPr>
              <w:p w14:paraId="38B420CC" w14:textId="7C68CC47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2430150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8" w:type="pct"/>
                <w:shd w:val="clear" w:color="auto" w:fill="FFFFFF" w:themeFill="background1"/>
              </w:tcPr>
              <w:p w14:paraId="091186A1" w14:textId="545A89A7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21EF9" w:rsidRPr="005A483B" w14:paraId="1AD5E7EC" w14:textId="77777777" w:rsidTr="00380D2B">
        <w:trPr>
          <w:cantSplit/>
          <w:trHeight w:val="70"/>
        </w:trPr>
        <w:tc>
          <w:tcPr>
            <w:tcW w:w="2553" w:type="pct"/>
            <w:gridSpan w:val="3"/>
            <w:shd w:val="clear" w:color="auto" w:fill="FFFFFF" w:themeFill="background1"/>
          </w:tcPr>
          <w:p w14:paraId="70B4FB1D" w14:textId="3815F05A" w:rsidR="00321EF9" w:rsidRPr="00380D2B" w:rsidRDefault="00321EF9" w:rsidP="00380D2B">
            <w:pPr>
              <w:rPr>
                <w:rFonts w:asciiTheme="minorHAnsi" w:hAnsiTheme="minorHAnsi"/>
                <w:sz w:val="18"/>
                <w:szCs w:val="18"/>
              </w:rPr>
            </w:pPr>
            <w:r w:rsidRPr="00321EF9">
              <w:rPr>
                <w:sz w:val="18"/>
                <w:szCs w:val="18"/>
              </w:rPr>
              <w:t>Öğrencinin sürekli kullandığı herhangi bir ilaç var mı?</w:t>
            </w:r>
          </w:p>
        </w:tc>
        <w:sdt>
          <w:sdtPr>
            <w:rPr>
              <w:sz w:val="24"/>
              <w:szCs w:val="24"/>
            </w:rPr>
            <w:id w:val="-9896343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9" w:type="pct"/>
                <w:shd w:val="clear" w:color="auto" w:fill="FFFFFF" w:themeFill="background1"/>
              </w:tcPr>
              <w:p w14:paraId="6A12712F" w14:textId="130BE438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17364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8" w:type="pct"/>
                <w:shd w:val="clear" w:color="auto" w:fill="FFFFFF" w:themeFill="background1"/>
              </w:tcPr>
              <w:p w14:paraId="608CF668" w14:textId="799720DF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21EF9" w:rsidRPr="005A483B" w14:paraId="243A2238" w14:textId="77777777" w:rsidTr="00380D2B">
        <w:trPr>
          <w:cantSplit/>
          <w:trHeight w:val="70"/>
        </w:trPr>
        <w:tc>
          <w:tcPr>
            <w:tcW w:w="2553" w:type="pct"/>
            <w:gridSpan w:val="3"/>
            <w:shd w:val="clear" w:color="auto" w:fill="FFFFFF" w:themeFill="background1"/>
          </w:tcPr>
          <w:p w14:paraId="3E355D60" w14:textId="41035663" w:rsidR="00321EF9" w:rsidRPr="00380D2B" w:rsidRDefault="00321EF9" w:rsidP="00380D2B">
            <w:pPr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321EF9">
              <w:rPr>
                <w:sz w:val="18"/>
                <w:szCs w:val="18"/>
              </w:rPr>
              <w:t>Öğrencinin herhangi bir bağımlılığı var mı?</w:t>
            </w:r>
          </w:p>
        </w:tc>
        <w:sdt>
          <w:sdtPr>
            <w:rPr>
              <w:sz w:val="24"/>
              <w:szCs w:val="24"/>
            </w:rPr>
            <w:id w:val="2752233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9" w:type="pct"/>
                <w:shd w:val="clear" w:color="auto" w:fill="FFFFFF" w:themeFill="background1"/>
              </w:tcPr>
              <w:p w14:paraId="204C0A10" w14:textId="13FFB916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0450210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8" w:type="pct"/>
                <w:shd w:val="clear" w:color="auto" w:fill="FFFFFF" w:themeFill="background1"/>
              </w:tcPr>
              <w:p w14:paraId="202AC7A7" w14:textId="3413A8F2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21EF9" w:rsidRPr="005A483B" w14:paraId="5E308255" w14:textId="77777777" w:rsidTr="00380D2B">
        <w:trPr>
          <w:cantSplit/>
          <w:trHeight w:val="70"/>
        </w:trPr>
        <w:tc>
          <w:tcPr>
            <w:tcW w:w="2553" w:type="pct"/>
            <w:gridSpan w:val="3"/>
            <w:shd w:val="clear" w:color="auto" w:fill="FFFFFF" w:themeFill="background1"/>
          </w:tcPr>
          <w:p w14:paraId="034B8309" w14:textId="1DE3A37B" w:rsidR="00321EF9" w:rsidRPr="00380D2B" w:rsidRDefault="00321EF9" w:rsidP="00380D2B">
            <w:pPr>
              <w:rPr>
                <w:rFonts w:asciiTheme="minorHAnsi" w:hAnsiTheme="minorHAnsi"/>
                <w:sz w:val="18"/>
                <w:szCs w:val="18"/>
                <w:lang w:val="es-EC"/>
              </w:rPr>
            </w:pPr>
            <w:r w:rsidRPr="00321EF9">
              <w:rPr>
                <w:sz w:val="18"/>
                <w:szCs w:val="18"/>
              </w:rPr>
              <w:t>Öğrenci barınma problemi yaşıyor mu?</w:t>
            </w:r>
          </w:p>
        </w:tc>
        <w:sdt>
          <w:sdtPr>
            <w:rPr>
              <w:sz w:val="24"/>
              <w:szCs w:val="24"/>
            </w:rPr>
            <w:id w:val="12394489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9" w:type="pct"/>
                <w:shd w:val="clear" w:color="auto" w:fill="FFFFFF" w:themeFill="background1"/>
              </w:tcPr>
              <w:p w14:paraId="02EE9C8E" w14:textId="503A36BA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8251695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8" w:type="pct"/>
                <w:shd w:val="clear" w:color="auto" w:fill="FFFFFF" w:themeFill="background1"/>
              </w:tcPr>
              <w:p w14:paraId="16F8B47B" w14:textId="1839CCE7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21EF9" w:rsidRPr="005A483B" w14:paraId="2B1EFA53" w14:textId="77777777" w:rsidTr="00380D2B">
        <w:trPr>
          <w:cantSplit/>
          <w:trHeight w:val="70"/>
        </w:trPr>
        <w:tc>
          <w:tcPr>
            <w:tcW w:w="2553" w:type="pct"/>
            <w:gridSpan w:val="3"/>
            <w:shd w:val="clear" w:color="auto" w:fill="FFFFFF" w:themeFill="background1"/>
          </w:tcPr>
          <w:p w14:paraId="2AB881A1" w14:textId="18AF7336" w:rsidR="00321EF9" w:rsidRPr="00380D2B" w:rsidRDefault="00321EF9" w:rsidP="00380D2B">
            <w:pPr>
              <w:rPr>
                <w:rFonts w:asciiTheme="minorHAnsi" w:hAnsiTheme="minorHAnsi"/>
                <w:sz w:val="18"/>
                <w:szCs w:val="18"/>
                <w:lang w:val="es-EC"/>
              </w:rPr>
            </w:pPr>
            <w:r w:rsidRPr="00321EF9">
              <w:rPr>
                <w:sz w:val="18"/>
                <w:szCs w:val="18"/>
              </w:rPr>
              <w:t>Öğrencinin bursa ihtiyacı var mı?</w:t>
            </w:r>
          </w:p>
        </w:tc>
        <w:sdt>
          <w:sdtPr>
            <w:rPr>
              <w:sz w:val="24"/>
              <w:szCs w:val="24"/>
            </w:rPr>
            <w:id w:val="-3925877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9" w:type="pct"/>
                <w:shd w:val="clear" w:color="auto" w:fill="FFFFFF" w:themeFill="background1"/>
              </w:tcPr>
              <w:p w14:paraId="0351C68C" w14:textId="0764C1B2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1063457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8" w:type="pct"/>
                <w:shd w:val="clear" w:color="auto" w:fill="FFFFFF" w:themeFill="background1"/>
              </w:tcPr>
              <w:p w14:paraId="733AA027" w14:textId="55584B0F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21EF9" w:rsidRPr="005A483B" w14:paraId="564907F0" w14:textId="77777777" w:rsidTr="00681CDD">
        <w:trPr>
          <w:cantSplit/>
          <w:trHeight w:val="251"/>
        </w:trPr>
        <w:tc>
          <w:tcPr>
            <w:tcW w:w="2553" w:type="pct"/>
            <w:gridSpan w:val="3"/>
            <w:shd w:val="clear" w:color="auto" w:fill="FFFFFF" w:themeFill="background1"/>
          </w:tcPr>
          <w:p w14:paraId="236A9F22" w14:textId="5C775564" w:rsidR="00321EF9" w:rsidRPr="00380D2B" w:rsidRDefault="00321EF9" w:rsidP="00380D2B">
            <w:pPr>
              <w:rPr>
                <w:rFonts w:asciiTheme="minorHAnsi" w:hAnsiTheme="minorHAnsi"/>
                <w:sz w:val="18"/>
                <w:szCs w:val="18"/>
                <w:lang w:val="es-EC"/>
              </w:rPr>
            </w:pPr>
            <w:r w:rsidRPr="00321EF9">
              <w:rPr>
                <w:sz w:val="18"/>
                <w:szCs w:val="18"/>
              </w:rPr>
              <w:t xml:space="preserve">Öğrencinin psikolojik ya da sosyal herhangi bir destek </w:t>
            </w:r>
            <w:r w:rsidR="00380D2B">
              <w:rPr>
                <w:sz w:val="18"/>
                <w:szCs w:val="18"/>
              </w:rPr>
              <w:t>ihtiyacı var mı?</w:t>
            </w:r>
          </w:p>
        </w:tc>
        <w:sdt>
          <w:sdtPr>
            <w:rPr>
              <w:sz w:val="24"/>
              <w:szCs w:val="24"/>
            </w:rPr>
            <w:id w:val="-12091060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9" w:type="pct"/>
                <w:shd w:val="clear" w:color="auto" w:fill="FFFFFF" w:themeFill="background1"/>
                <w:vAlign w:val="center"/>
              </w:tcPr>
              <w:p w14:paraId="4C679126" w14:textId="210D724A" w:rsidR="00321EF9" w:rsidRPr="00380D2B" w:rsidRDefault="00380D2B" w:rsidP="00681CDD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545558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8" w:type="pct"/>
                <w:shd w:val="clear" w:color="auto" w:fill="FFFFFF" w:themeFill="background1"/>
                <w:vAlign w:val="center"/>
              </w:tcPr>
              <w:p w14:paraId="3C3848AE" w14:textId="21E5B551" w:rsidR="00321EF9" w:rsidRPr="00380D2B" w:rsidRDefault="00681CDD" w:rsidP="00681CDD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21EF9" w:rsidRPr="005A483B" w14:paraId="7A0001EE" w14:textId="77777777" w:rsidTr="00380D2B">
        <w:trPr>
          <w:cantSplit/>
          <w:trHeight w:val="70"/>
        </w:trPr>
        <w:tc>
          <w:tcPr>
            <w:tcW w:w="2553" w:type="pct"/>
            <w:gridSpan w:val="3"/>
            <w:shd w:val="clear" w:color="auto" w:fill="FFFFFF" w:themeFill="background1"/>
          </w:tcPr>
          <w:p w14:paraId="1E366C19" w14:textId="3BEE13EA" w:rsidR="00321EF9" w:rsidRPr="00380D2B" w:rsidRDefault="00321EF9" w:rsidP="00380D2B">
            <w:pPr>
              <w:rPr>
                <w:rFonts w:asciiTheme="minorHAnsi" w:hAnsiTheme="minorHAnsi"/>
                <w:sz w:val="18"/>
                <w:szCs w:val="18"/>
                <w:lang w:val="es-EC"/>
              </w:rPr>
            </w:pPr>
            <w:r w:rsidRPr="00321EF9">
              <w:rPr>
                <w:sz w:val="18"/>
                <w:szCs w:val="18"/>
              </w:rPr>
              <w:t>Öğrencinin çalışma ortamıyla ilgili sorunu var mı?</w:t>
            </w:r>
          </w:p>
        </w:tc>
        <w:sdt>
          <w:sdtPr>
            <w:rPr>
              <w:sz w:val="24"/>
              <w:szCs w:val="24"/>
            </w:rPr>
            <w:id w:val="19478857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9" w:type="pct"/>
                <w:shd w:val="clear" w:color="auto" w:fill="FFFFFF" w:themeFill="background1"/>
              </w:tcPr>
              <w:p w14:paraId="28DDAEB6" w14:textId="5E36D938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9053331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8" w:type="pct"/>
                <w:shd w:val="clear" w:color="auto" w:fill="FFFFFF" w:themeFill="background1"/>
              </w:tcPr>
              <w:p w14:paraId="5B84355C" w14:textId="7F1F791B" w:rsidR="00321EF9" w:rsidRPr="00380D2B" w:rsidRDefault="00380D2B" w:rsidP="00380D2B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21EF9" w:rsidRPr="005A483B" w14:paraId="654D0FBC" w14:textId="77777777" w:rsidTr="00681CDD">
        <w:trPr>
          <w:cantSplit/>
          <w:trHeight w:val="437"/>
        </w:trPr>
        <w:tc>
          <w:tcPr>
            <w:tcW w:w="2553" w:type="pct"/>
            <w:gridSpan w:val="3"/>
            <w:shd w:val="clear" w:color="auto" w:fill="FFFFFF" w:themeFill="background1"/>
          </w:tcPr>
          <w:p w14:paraId="442313A9" w14:textId="22A79A03" w:rsidR="00321EF9" w:rsidRPr="00681CDD" w:rsidRDefault="00321EF9" w:rsidP="00380D2B">
            <w:pPr>
              <w:rPr>
                <w:rFonts w:asciiTheme="minorHAnsi" w:hAnsiTheme="minorHAnsi"/>
                <w:sz w:val="18"/>
                <w:szCs w:val="18"/>
              </w:rPr>
            </w:pPr>
            <w:r w:rsidRPr="00321EF9">
              <w:rPr>
                <w:sz w:val="18"/>
                <w:szCs w:val="18"/>
              </w:rPr>
              <w:t>Öğrenci herhangi bir kulüp ya da topluluk bünyesinde mi</w:t>
            </w:r>
            <w:r w:rsidRPr="00681CDD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00321EF9">
              <w:rPr>
                <w:sz w:val="18"/>
                <w:szCs w:val="18"/>
              </w:rPr>
              <w:t>ve</w:t>
            </w:r>
            <w:r w:rsidR="00681CDD">
              <w:rPr>
                <w:sz w:val="18"/>
                <w:szCs w:val="18"/>
              </w:rPr>
              <w:t xml:space="preserve"> bölüm içi/bölüm dışı</w:t>
            </w:r>
            <w:r w:rsidRPr="00321EF9">
              <w:rPr>
                <w:sz w:val="18"/>
                <w:szCs w:val="18"/>
              </w:rPr>
              <w:t xml:space="preserve"> etkinliklere katılıyor mu?</w:t>
            </w:r>
          </w:p>
        </w:tc>
        <w:sdt>
          <w:sdtPr>
            <w:rPr>
              <w:sz w:val="24"/>
              <w:szCs w:val="24"/>
            </w:rPr>
            <w:id w:val="14661560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9" w:type="pct"/>
                <w:shd w:val="clear" w:color="auto" w:fill="FFFFFF" w:themeFill="background1"/>
                <w:vAlign w:val="center"/>
              </w:tcPr>
              <w:p w14:paraId="10B61CA1" w14:textId="233CB9DC" w:rsidR="00321EF9" w:rsidRPr="00380D2B" w:rsidRDefault="00380D2B" w:rsidP="00681CDD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1686325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8" w:type="pct"/>
                <w:shd w:val="clear" w:color="auto" w:fill="FFFFFF" w:themeFill="background1"/>
                <w:vAlign w:val="center"/>
              </w:tcPr>
              <w:p w14:paraId="357504FC" w14:textId="79B8AB4A" w:rsidR="00321EF9" w:rsidRPr="00380D2B" w:rsidRDefault="00380D2B" w:rsidP="00681CDD">
                <w:pPr>
                  <w:jc w:val="center"/>
                  <w:rPr>
                    <w:sz w:val="24"/>
                    <w:szCs w:val="24"/>
                  </w:rPr>
                </w:pPr>
                <w:r w:rsidRPr="00380D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642DDF09" w14:textId="23D34B9D" w:rsidR="00380D2B" w:rsidRPr="00380D2B" w:rsidRDefault="00380D2B" w:rsidP="00380D2B">
      <w:pPr>
        <w:pStyle w:val="ListeParagraf"/>
        <w:numPr>
          <w:ilvl w:val="0"/>
          <w:numId w:val="16"/>
        </w:numPr>
        <w:rPr>
          <w:b/>
          <w:bCs/>
          <w:color w:val="A12123"/>
          <w:sz w:val="16"/>
          <w:szCs w:val="16"/>
        </w:rPr>
      </w:pPr>
      <w:r w:rsidRPr="00380D2B">
        <w:rPr>
          <w:b/>
          <w:bCs/>
          <w:color w:val="A12123"/>
          <w:sz w:val="16"/>
          <w:szCs w:val="16"/>
        </w:rPr>
        <w:t>DİKKAT!</w:t>
      </w:r>
    </w:p>
    <w:p w14:paraId="6EA88B8C" w14:textId="45589FEF" w:rsidR="00380D2B" w:rsidRPr="00380D2B" w:rsidRDefault="00380D2B" w:rsidP="00380D2B">
      <w:pPr>
        <w:pStyle w:val="ListeParagraf"/>
        <w:rPr>
          <w:color w:val="808080" w:themeColor="background1" w:themeShade="80"/>
          <w:sz w:val="12"/>
          <w:szCs w:val="12"/>
        </w:rPr>
      </w:pPr>
      <w:r w:rsidRPr="00380D2B">
        <w:rPr>
          <w:color w:val="808080" w:themeColor="background1" w:themeShade="80"/>
          <w:sz w:val="12"/>
          <w:szCs w:val="12"/>
        </w:rPr>
        <w:t>Yukarıdaki sorulardan herhangi birisine “EVET” cevabı verilmişse aşağıda yer alan kısımda bunları detaylı olarak yazınız.</w:t>
      </w:r>
    </w:p>
    <w:tbl>
      <w:tblPr>
        <w:tblpPr w:leftFromText="141" w:rightFromText="141" w:vertAnchor="text" w:tblpX="16" w:tblpY="46"/>
        <w:tblW w:w="10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0"/>
      </w:tblGrid>
      <w:tr w:rsidR="00380D2B" w14:paraId="6D6FBD98" w14:textId="77777777" w:rsidTr="00DA175B">
        <w:trPr>
          <w:trHeight w:val="1020"/>
        </w:trPr>
        <w:tc>
          <w:tcPr>
            <w:tcW w:w="10200" w:type="dxa"/>
          </w:tcPr>
          <w:p w14:paraId="27A433E6" w14:textId="69E169FE" w:rsidR="00380D2B" w:rsidRDefault="00380D2B" w:rsidP="00DA175B">
            <w:pPr>
              <w:pStyle w:val="ListeParagraf"/>
              <w:numPr>
                <w:ilvl w:val="0"/>
                <w:numId w:val="16"/>
              </w:numPr>
              <w:ind w:left="626"/>
              <w:jc w:val="left"/>
              <w:rPr>
                <w:sz w:val="16"/>
                <w:szCs w:val="16"/>
              </w:rPr>
            </w:pPr>
            <w:r w:rsidRPr="00380D2B">
              <w:rPr>
                <w:sz w:val="16"/>
                <w:szCs w:val="16"/>
              </w:rPr>
              <w:t xml:space="preserve">Öğrencinin size son müracaatından sonraki gelişimi ne durumdadır? Size </w:t>
            </w:r>
            <w:r w:rsidR="00655803">
              <w:rPr>
                <w:sz w:val="16"/>
                <w:szCs w:val="16"/>
              </w:rPr>
              <w:t>aksedilen</w:t>
            </w:r>
            <w:r w:rsidRPr="00380D2B">
              <w:rPr>
                <w:sz w:val="16"/>
                <w:szCs w:val="16"/>
              </w:rPr>
              <w:t xml:space="preserve"> mesele çözüme kavuştu mu? </w:t>
            </w:r>
          </w:p>
          <w:p w14:paraId="62734B16" w14:textId="77777777" w:rsidR="00380D2B" w:rsidRDefault="00380D2B" w:rsidP="00DA175B">
            <w:pPr>
              <w:pStyle w:val="ListeParagraf"/>
              <w:numPr>
                <w:ilvl w:val="0"/>
                <w:numId w:val="16"/>
              </w:numPr>
              <w:ind w:left="626"/>
              <w:jc w:val="left"/>
              <w:rPr>
                <w:sz w:val="16"/>
                <w:szCs w:val="16"/>
              </w:rPr>
            </w:pPr>
            <w:r w:rsidRPr="00380D2B">
              <w:rPr>
                <w:sz w:val="16"/>
                <w:szCs w:val="16"/>
              </w:rPr>
              <w:t xml:space="preserve">Öğrencinin yukarıdaki sorularda yer almayan herhangi başka bir problemi var mı? </w:t>
            </w:r>
          </w:p>
          <w:p w14:paraId="62D05592" w14:textId="050AEA55" w:rsidR="00380D2B" w:rsidRPr="00380D2B" w:rsidRDefault="00380D2B" w:rsidP="00DA175B">
            <w:pPr>
              <w:pStyle w:val="ListeParagraf"/>
              <w:numPr>
                <w:ilvl w:val="0"/>
                <w:numId w:val="16"/>
              </w:numPr>
              <w:ind w:left="626"/>
              <w:jc w:val="left"/>
              <w:rPr>
                <w:sz w:val="16"/>
                <w:szCs w:val="16"/>
              </w:rPr>
            </w:pPr>
            <w:r w:rsidRPr="00380D2B">
              <w:rPr>
                <w:sz w:val="16"/>
                <w:szCs w:val="16"/>
              </w:rPr>
              <w:t xml:space="preserve">Yukarıdaki sorulara verilen “Evet” yanıtlarına yönelik belirtmek istediklerinizle beraber </w:t>
            </w:r>
            <w:r>
              <w:rPr>
                <w:sz w:val="16"/>
                <w:szCs w:val="16"/>
              </w:rPr>
              <w:t>cevaplandırınız ve görüşmeye ilişkin diğer konu ve önerilerinizi yazınız.</w:t>
            </w:r>
          </w:p>
        </w:tc>
      </w:tr>
      <w:tr w:rsidR="00DA175B" w14:paraId="36A368B8" w14:textId="77777777" w:rsidTr="00DA175B">
        <w:trPr>
          <w:trHeight w:val="1710"/>
        </w:trPr>
        <w:tc>
          <w:tcPr>
            <w:tcW w:w="10200" w:type="dxa"/>
            <w:tcBorders>
              <w:bottom w:val="nil"/>
            </w:tcBorders>
          </w:tcPr>
          <w:p w14:paraId="117E5584" w14:textId="77777777" w:rsidR="00DA175B" w:rsidRPr="00380D2B" w:rsidRDefault="00DA175B" w:rsidP="00DA175B">
            <w:pPr>
              <w:pStyle w:val="ListeParagraf"/>
              <w:numPr>
                <w:ilvl w:val="0"/>
                <w:numId w:val="16"/>
              </w:numPr>
              <w:ind w:left="626"/>
              <w:jc w:val="left"/>
              <w:rPr>
                <w:sz w:val="16"/>
                <w:szCs w:val="16"/>
              </w:rPr>
            </w:pPr>
          </w:p>
        </w:tc>
      </w:tr>
      <w:tr w:rsidR="00DA175B" w14:paraId="0C7F3D8F" w14:textId="116DFD45" w:rsidTr="00CF3952">
        <w:trPr>
          <w:trHeight w:val="1081"/>
        </w:trPr>
        <w:tc>
          <w:tcPr>
            <w:tcW w:w="10200" w:type="dxa"/>
            <w:tcBorders>
              <w:top w:val="nil"/>
            </w:tcBorders>
          </w:tcPr>
          <w:p w14:paraId="60B299E2" w14:textId="77777777" w:rsidR="00DA175B" w:rsidRDefault="00DA175B" w:rsidP="00DA175B">
            <w:pPr>
              <w:ind w:left="266"/>
              <w:jc w:val="right"/>
              <w:rPr>
                <w:color w:val="808080" w:themeColor="background1" w:themeShade="80"/>
                <w:sz w:val="16"/>
                <w:szCs w:val="16"/>
              </w:rPr>
            </w:pPr>
          </w:p>
          <w:p w14:paraId="5BF50385" w14:textId="77777777" w:rsidR="00DA175B" w:rsidRDefault="00DA175B" w:rsidP="00DA175B">
            <w:pPr>
              <w:ind w:left="266"/>
              <w:jc w:val="right"/>
              <w:rPr>
                <w:color w:val="808080" w:themeColor="background1" w:themeShade="80"/>
                <w:sz w:val="16"/>
                <w:szCs w:val="16"/>
              </w:rPr>
            </w:pPr>
          </w:p>
          <w:p w14:paraId="7DF0DF67" w14:textId="77777777" w:rsidR="00CF3952" w:rsidRDefault="00CF3952" w:rsidP="00DA175B">
            <w:pPr>
              <w:ind w:left="266"/>
              <w:jc w:val="right"/>
              <w:rPr>
                <w:color w:val="808080" w:themeColor="background1" w:themeShade="80"/>
                <w:sz w:val="16"/>
                <w:szCs w:val="16"/>
              </w:rPr>
            </w:pPr>
          </w:p>
          <w:p w14:paraId="45B20421" w14:textId="77777777" w:rsidR="00CF3952" w:rsidRDefault="00CF3952" w:rsidP="00DA175B">
            <w:pPr>
              <w:ind w:left="266"/>
              <w:jc w:val="right"/>
              <w:rPr>
                <w:color w:val="808080" w:themeColor="background1" w:themeShade="80"/>
                <w:sz w:val="16"/>
                <w:szCs w:val="16"/>
              </w:rPr>
            </w:pPr>
          </w:p>
          <w:p w14:paraId="4399F989" w14:textId="595534F6" w:rsidR="00DA175B" w:rsidRPr="00DA175B" w:rsidRDefault="00DA175B" w:rsidP="00DA175B">
            <w:pPr>
              <w:ind w:left="266"/>
              <w:jc w:val="right"/>
              <w:rPr>
                <w:sz w:val="16"/>
                <w:szCs w:val="16"/>
              </w:rPr>
            </w:pPr>
            <w:r w:rsidRPr="00DA175B">
              <w:rPr>
                <w:color w:val="808080" w:themeColor="background1" w:themeShade="80"/>
                <w:sz w:val="16"/>
                <w:szCs w:val="16"/>
              </w:rPr>
              <w:t>Danışmanın İmzası</w:t>
            </w:r>
          </w:p>
        </w:tc>
      </w:tr>
    </w:tbl>
    <w:p w14:paraId="24987328" w14:textId="72A8E78B" w:rsidR="00380D2B" w:rsidRPr="00380D2B" w:rsidRDefault="00384C2D" w:rsidP="00384C2D">
      <w:pPr>
        <w:pStyle w:val="ListeParagraf"/>
        <w:tabs>
          <w:tab w:val="left" w:pos="960"/>
        </w:tabs>
        <w:ind w:left="0"/>
        <w:jc w:val="left"/>
        <w:rPr>
          <w:color w:val="808080" w:themeColor="background1" w:themeShade="80"/>
          <w:sz w:val="16"/>
          <w:szCs w:val="16"/>
        </w:rPr>
      </w:pPr>
      <w:r>
        <w:rPr>
          <w:color w:val="808080" w:themeColor="background1" w:themeShade="80"/>
          <w:sz w:val="16"/>
          <w:szCs w:val="16"/>
        </w:rPr>
        <w:tab/>
      </w:r>
    </w:p>
    <w:sectPr w:rsidR="00380D2B" w:rsidRPr="00380D2B" w:rsidSect="007C1D0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1" w:right="851" w:bottom="284" w:left="851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44FDB6" w14:textId="77777777" w:rsidR="00AE3ED3" w:rsidRDefault="00AE3ED3" w:rsidP="00BD5A67">
      <w:pPr>
        <w:spacing w:line="240" w:lineRule="auto"/>
      </w:pPr>
      <w:r>
        <w:separator/>
      </w:r>
    </w:p>
  </w:endnote>
  <w:endnote w:type="continuationSeparator" w:id="0">
    <w:p w14:paraId="2BEE57BC" w14:textId="77777777" w:rsidR="00AE3ED3" w:rsidRDefault="00AE3ED3" w:rsidP="00BD5A6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urme Geometric Sans 1">
    <w:altName w:val="Calibri"/>
    <w:panose1 w:val="020B0500020000000000"/>
    <w:charset w:val="00"/>
    <w:family w:val="swiss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89CD7F" w14:textId="77777777" w:rsidR="00982C0F" w:rsidRDefault="00982C0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58C2E" w14:textId="619C5CFC" w:rsidR="00BD5A67" w:rsidRPr="00597993" w:rsidRDefault="00B92AA8" w:rsidP="00C838D0">
    <w:pPr>
      <w:spacing w:line="240" w:lineRule="auto"/>
      <w:ind w:right="-709"/>
      <w:rPr>
        <w:rFonts w:eastAsia="Times New Roman" w:cs="Calibri"/>
        <w:bCs/>
        <w:color w:val="0070C0"/>
        <w:sz w:val="16"/>
        <w:szCs w:val="16"/>
        <w:lang w:eastAsia="tr-TR"/>
      </w:rPr>
    </w:pPr>
    <w:r w:rsidRPr="00597993">
      <w:rPr>
        <w:rFonts w:eastAsia="Times New Roman" w:cs="Calibri"/>
        <w:bCs/>
        <w:color w:val="0070C0"/>
        <w:sz w:val="16"/>
        <w:szCs w:val="16"/>
        <w:lang w:eastAsia="tr-TR"/>
      </w:rPr>
      <w:t>KTÜ.</w:t>
    </w:r>
    <w:r w:rsidR="00C61305">
      <w:rPr>
        <w:rFonts w:eastAsia="Times New Roman" w:cs="Calibri"/>
        <w:bCs/>
        <w:color w:val="0070C0"/>
        <w:sz w:val="16"/>
        <w:szCs w:val="16"/>
        <w:lang w:eastAsia="tr-TR"/>
      </w:rPr>
      <w:t>B</w:t>
    </w:r>
    <w:r w:rsidR="00384C2D">
      <w:rPr>
        <w:rFonts w:eastAsia="Times New Roman" w:cs="Calibri"/>
        <w:bCs/>
        <w:color w:val="0070C0"/>
        <w:sz w:val="16"/>
        <w:szCs w:val="16"/>
        <w:lang w:eastAsia="tr-TR"/>
      </w:rPr>
      <w:t>DE</w:t>
    </w:r>
    <w:r w:rsidR="00BB7DA8" w:rsidRPr="00597993">
      <w:rPr>
        <w:rFonts w:eastAsia="Times New Roman" w:cs="Calibri"/>
        <w:bCs/>
        <w:color w:val="0070C0"/>
        <w:sz w:val="16"/>
        <w:szCs w:val="16"/>
        <w:lang w:eastAsia="tr-TR"/>
      </w:rPr>
      <w:t>.</w:t>
    </w:r>
    <w:r w:rsidR="00F32F61" w:rsidRPr="00597993">
      <w:rPr>
        <w:rFonts w:eastAsia="Times New Roman" w:cs="Calibri"/>
        <w:bCs/>
        <w:color w:val="0070C0"/>
        <w:sz w:val="16"/>
        <w:szCs w:val="16"/>
        <w:lang w:eastAsia="tr-TR"/>
      </w:rPr>
      <w:t>F</w:t>
    </w:r>
    <w:r w:rsidRPr="00597993">
      <w:rPr>
        <w:rFonts w:eastAsia="Times New Roman" w:cs="Calibri"/>
        <w:bCs/>
        <w:color w:val="0070C0"/>
        <w:sz w:val="16"/>
        <w:szCs w:val="16"/>
        <w:lang w:eastAsia="tr-TR"/>
      </w:rPr>
      <w:t>R</w:t>
    </w:r>
    <w:r w:rsidR="009A6DAF" w:rsidRPr="00597993">
      <w:rPr>
        <w:rFonts w:eastAsia="Times New Roman" w:cs="Calibri"/>
        <w:bCs/>
        <w:color w:val="0070C0"/>
        <w:sz w:val="16"/>
        <w:szCs w:val="16"/>
        <w:lang w:eastAsia="tr-TR"/>
      </w:rPr>
      <w:t>.0</w:t>
    </w:r>
    <w:r w:rsidR="00C838D0">
      <w:rPr>
        <w:rFonts w:eastAsia="Times New Roman" w:cs="Calibri"/>
        <w:bCs/>
        <w:color w:val="0070C0"/>
        <w:sz w:val="16"/>
        <w:szCs w:val="16"/>
        <w:lang w:eastAsia="tr-TR"/>
      </w:rPr>
      <w:t>6</w:t>
    </w:r>
    <w:r w:rsidR="009A6DAF" w:rsidRPr="00597993">
      <w:rPr>
        <w:rFonts w:eastAsia="Times New Roman" w:cs="Calibri"/>
        <w:bCs/>
        <w:color w:val="0070C0"/>
        <w:sz w:val="16"/>
        <w:szCs w:val="16"/>
        <w:lang w:eastAsia="tr-TR"/>
      </w:rPr>
      <w:t>/0</w:t>
    </w:r>
    <w:r w:rsidR="00885BE4">
      <w:rPr>
        <w:rFonts w:eastAsia="Times New Roman" w:cs="Calibri"/>
        <w:bCs/>
        <w:color w:val="0070C0"/>
        <w:sz w:val="16"/>
        <w:szCs w:val="16"/>
        <w:lang w:eastAsia="tr-TR"/>
      </w:rPr>
      <w:t>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D214E" w14:textId="77777777" w:rsidR="00982C0F" w:rsidRDefault="00982C0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BF3085" w14:textId="77777777" w:rsidR="00AE3ED3" w:rsidRDefault="00AE3ED3" w:rsidP="00BD5A67">
      <w:pPr>
        <w:spacing w:line="240" w:lineRule="auto"/>
      </w:pPr>
      <w:r>
        <w:separator/>
      </w:r>
    </w:p>
  </w:footnote>
  <w:footnote w:type="continuationSeparator" w:id="0">
    <w:p w14:paraId="3FBC6241" w14:textId="77777777" w:rsidR="00AE3ED3" w:rsidRDefault="00AE3ED3" w:rsidP="00BD5A6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47B376" w14:textId="77777777" w:rsidR="00982C0F" w:rsidRDefault="00982C0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8B7DF0" w14:textId="0D3764B7" w:rsidR="009935FB" w:rsidRDefault="00134374" w:rsidP="009935FB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61312" behindDoc="0" locked="0" layoutInCell="1" allowOverlap="1" wp14:anchorId="43373666" wp14:editId="2BB5878C">
          <wp:simplePos x="0" y="0"/>
          <wp:positionH relativeFrom="margin">
            <wp:posOffset>113665</wp:posOffset>
          </wp:positionH>
          <wp:positionV relativeFrom="page">
            <wp:posOffset>659130</wp:posOffset>
          </wp:positionV>
          <wp:extent cx="1781175" cy="924930"/>
          <wp:effectExtent l="0" t="0" r="0" b="0"/>
          <wp:wrapNone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924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C1D0B" w:rsidRPr="00D51259">
      <w:rPr>
        <w:noProof/>
        <w:color w:val="A12123"/>
        <w:lang w:eastAsia="tr-T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4704C49" wp14:editId="2BCA109B">
              <wp:simplePos x="0" y="0"/>
              <wp:positionH relativeFrom="column">
                <wp:posOffset>6057265</wp:posOffset>
              </wp:positionH>
              <wp:positionV relativeFrom="paragraph">
                <wp:posOffset>-568960</wp:posOffset>
              </wp:positionV>
              <wp:extent cx="3175" cy="1512000"/>
              <wp:effectExtent l="19050" t="19050" r="34925" b="12065"/>
              <wp:wrapNone/>
              <wp:docPr id="1157403011" name="Düz Bağlayıcı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3175" cy="1512000"/>
                      </a:xfrm>
                      <a:prstGeom prst="line">
                        <a:avLst/>
                      </a:prstGeom>
                      <a:ln w="28575">
                        <a:solidFill>
                          <a:srgbClr val="A12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6A0DD28" id="Düz Bağlayıcı 3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6.95pt,-44.8pt" to="477.2pt,7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" strokecolor="#a12123" strokeweight="2.25pt"/>
          </w:pict>
        </mc:Fallback>
      </mc:AlternateContent>
    </w:r>
    <w:r w:rsidR="007C1D0B" w:rsidRPr="00952BC9">
      <w:rPr>
        <w:noProof/>
        <w:sz w:val="24"/>
        <w:szCs w:val="24"/>
        <w:lang w:eastAsia="tr-T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1F4BC707" wp14:editId="024A3E5A">
              <wp:simplePos x="0" y="0"/>
              <wp:positionH relativeFrom="page">
                <wp:posOffset>6526847</wp:posOffset>
              </wp:positionH>
              <wp:positionV relativeFrom="paragraph">
                <wp:posOffset>367983</wp:posOffset>
              </wp:positionV>
              <wp:extent cx="719455" cy="568960"/>
              <wp:effectExtent l="75248" t="0" r="3492" b="0"/>
              <wp:wrapNone/>
              <wp:docPr id="4" name="Metin Kutusu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6200000">
                        <a:off x="0" y="0"/>
                        <a:ext cx="719455" cy="568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A89CF5" w14:textId="52D12299" w:rsidR="007C1D0B" w:rsidRPr="007C1D0B" w:rsidRDefault="007C1D0B" w:rsidP="0089790C">
                          <w:pPr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</w:pPr>
                          <w:r w:rsidRPr="007C1D0B">
                            <w:rPr>
                              <w:rFonts w:cs="Arial"/>
                              <w:b/>
                              <w:bCs/>
                              <w:color w:val="A72B2A"/>
                              <w:sz w:val="48"/>
                              <w:szCs w:val="48"/>
                            </w:rPr>
                            <w:t>EF</w:t>
                          </w:r>
                        </w:p>
                      </w:txbxContent>
                    </wps:txbx>
                    <wps:bodyPr rot="0" vert="vert270" wrap="square" lIns="0" tIns="54000" rIns="91440" bIns="5400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F4BC707" id="_x0000_t202" coordsize="21600,21600" o:spt="202" path="m,l,21600r21600,l21600,xe">
              <v:stroke joinstyle="miter"/>
              <v:path gradientshapeok="t" o:connecttype="rect"/>
            </v:shapetype>
            <v:shape id="Metin Kutusu 4" o:spid="_x0000_s1026" type="#_x0000_t202" style="position:absolute;left:0;text-align:left;margin-left:513.9pt;margin-top:29pt;width:56.65pt;height:44.8pt;rotation:-90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" filled="f" stroked="f">
              <v:textbox style="layout-flow:vertical;mso-layout-flow-alt:bottom-to-top" inset="0,1.5mm,,1.5mm">
                <w:txbxContent>
                  <w:p w14:paraId="78A89CF5" w14:textId="52D12299" w:rsidR="007C1D0B" w:rsidRPr="007C1D0B" w:rsidRDefault="007C1D0B" w:rsidP="0089790C">
                    <w:pPr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</w:pPr>
                    <w:r w:rsidRPr="007C1D0B">
                      <w:rPr>
                        <w:rFonts w:cs="Arial"/>
                        <w:b/>
                        <w:bCs/>
                        <w:color w:val="A72B2A"/>
                        <w:sz w:val="48"/>
                        <w:szCs w:val="48"/>
                      </w:rPr>
                      <w:t>EF</w:t>
                    </w:r>
                  </w:p>
                </w:txbxContent>
              </v:textbox>
              <w10:wrap anchorx="page"/>
            </v:shape>
          </w:pict>
        </mc:Fallback>
      </mc:AlternateContent>
    </w:r>
  </w:p>
  <w:tbl>
    <w:tblPr>
      <w:tblW w:w="4270" w:type="dxa"/>
      <w:tblInd w:w="5215" w:type="dxa"/>
      <w:tblLayout w:type="fixed"/>
      <w:tblLook w:val="04A0" w:firstRow="1" w:lastRow="0" w:firstColumn="1" w:lastColumn="0" w:noHBand="0" w:noVBand="1"/>
    </w:tblPr>
    <w:tblGrid>
      <w:gridCol w:w="4270"/>
    </w:tblGrid>
    <w:tr w:rsidR="007C1D0B" w:rsidRPr="00952BC9" w14:paraId="1508BA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083E2A23" w14:textId="3D1B46C0" w:rsidR="007C1D0B" w:rsidRPr="00952BC9" w:rsidRDefault="007C1D0B" w:rsidP="007C1D0B">
          <w:pPr>
            <w:pStyle w:val="stBilgi"/>
            <w:jc w:val="right"/>
            <w:rPr>
              <w:rFonts w:cs="Arial"/>
              <w:b/>
              <w:bCs/>
              <w:color w:val="00426A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T.C.</w:t>
          </w:r>
        </w:p>
      </w:tc>
    </w:tr>
    <w:tr w:rsidR="007C1D0B" w:rsidRPr="00952BC9" w14:paraId="27D7F2AF" w14:textId="77777777" w:rsidTr="007C1D0B">
      <w:trPr>
        <w:trHeight w:hRule="exact" w:val="284"/>
      </w:trPr>
      <w:tc>
        <w:tcPr>
          <w:tcW w:w="4270" w:type="dxa"/>
          <w:vAlign w:val="center"/>
        </w:tcPr>
        <w:p w14:paraId="5044773A" w14:textId="5A760293" w:rsidR="007C1D0B" w:rsidRPr="00377CAA" w:rsidRDefault="007C1D0B" w:rsidP="007C1D0B">
          <w:pPr>
            <w:pStyle w:val="stBilgi"/>
            <w:jc w:val="right"/>
            <w:rPr>
              <w:rFonts w:cs="Arial"/>
              <w:b/>
              <w:bCs/>
              <w:color w:val="003B64"/>
              <w:sz w:val="24"/>
              <w:szCs w:val="24"/>
            </w:rPr>
          </w:pPr>
          <w:r w:rsidRPr="00377CAA">
            <w:rPr>
              <w:rFonts w:cs="Arial"/>
              <w:b/>
              <w:bCs/>
              <w:color w:val="003B64"/>
              <w:sz w:val="24"/>
              <w:szCs w:val="24"/>
            </w:rPr>
            <w:t>KARADENİZ TEKNİK ÜNİVERSİTESİ</w:t>
          </w:r>
        </w:p>
      </w:tc>
    </w:tr>
    <w:tr w:rsidR="007C1D0B" w:rsidRPr="00952BC9" w14:paraId="237CBDE6" w14:textId="77777777" w:rsidTr="007C1D0B">
      <w:trPr>
        <w:trHeight w:hRule="exact" w:val="344"/>
      </w:trPr>
      <w:tc>
        <w:tcPr>
          <w:tcW w:w="4270" w:type="dxa"/>
          <w:vAlign w:val="center"/>
        </w:tcPr>
        <w:p w14:paraId="020C6B70" w14:textId="7C4D9E89" w:rsidR="007C1D0B" w:rsidRPr="007C1D0B" w:rsidRDefault="007C1D0B" w:rsidP="007C1D0B">
          <w:pPr>
            <w:pStyle w:val="stBilgi"/>
            <w:jc w:val="right"/>
            <w:rPr>
              <w:rFonts w:cs="Arial"/>
              <w:b/>
              <w:bCs/>
              <w:color w:val="A12123"/>
              <w:sz w:val="24"/>
              <w:szCs w:val="24"/>
            </w:rPr>
          </w:pPr>
          <w:r w:rsidRPr="007C1D0B">
            <w:rPr>
              <w:rFonts w:cs="Arial"/>
              <w:b/>
              <w:bCs/>
              <w:color w:val="A12123"/>
              <w:sz w:val="24"/>
              <w:szCs w:val="24"/>
            </w:rPr>
            <w:t>Edebiyat Fakültesi</w:t>
          </w:r>
        </w:p>
      </w:tc>
    </w:tr>
    <w:tr w:rsidR="007C1D0B" w:rsidRPr="00952BC9" w14:paraId="2BA804EA" w14:textId="77777777" w:rsidTr="007C1D0B">
      <w:trPr>
        <w:trHeight w:hRule="exact" w:val="353"/>
      </w:trPr>
      <w:tc>
        <w:tcPr>
          <w:tcW w:w="4270" w:type="dxa"/>
          <w:vAlign w:val="center"/>
        </w:tcPr>
        <w:p w14:paraId="09FEEADA" w14:textId="7967FC60" w:rsidR="007C1D0B" w:rsidRPr="007C1D0B" w:rsidRDefault="0057540F" w:rsidP="007C1D0B">
          <w:pPr>
            <w:pStyle w:val="stBilgi"/>
            <w:jc w:val="right"/>
            <w:rPr>
              <w:rFonts w:cs="Arial"/>
              <w:color w:val="A12123"/>
              <w:sz w:val="24"/>
              <w:szCs w:val="24"/>
            </w:rPr>
          </w:pPr>
          <w:r>
            <w:rPr>
              <w:rFonts w:cs="Arial"/>
              <w:color w:val="A12123"/>
            </w:rPr>
            <w:t>Batı Dilleri</w:t>
          </w:r>
          <w:r w:rsidR="00982C0F">
            <w:rPr>
              <w:rFonts w:cs="Arial"/>
              <w:color w:val="A12123"/>
            </w:rPr>
            <w:t xml:space="preserve"> ve Edebiyatı</w:t>
          </w:r>
          <w:r w:rsidR="007C1D0B" w:rsidRPr="0030561B">
            <w:rPr>
              <w:rFonts w:cs="Arial"/>
              <w:color w:val="A12123"/>
            </w:rPr>
            <w:t xml:space="preserve"> Bölümü</w:t>
          </w:r>
        </w:p>
      </w:tc>
    </w:tr>
  </w:tbl>
  <w:p w14:paraId="038DE7E4" w14:textId="23DE23C0" w:rsidR="009935FB" w:rsidRPr="00547575" w:rsidRDefault="009935FB" w:rsidP="00AB6552">
    <w:pPr>
      <w:pStyle w:val="stBilgi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E36F92" w14:textId="77777777" w:rsidR="00982C0F" w:rsidRDefault="00982C0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712DF"/>
    <w:multiLevelType w:val="hybridMultilevel"/>
    <w:tmpl w:val="114E32F0"/>
    <w:lvl w:ilvl="0" w:tplc="AC4203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C367E"/>
    <w:multiLevelType w:val="multilevel"/>
    <w:tmpl w:val="EA926B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F0C418C"/>
    <w:multiLevelType w:val="hybridMultilevel"/>
    <w:tmpl w:val="00CC08DA"/>
    <w:lvl w:ilvl="0" w:tplc="D9DEC144">
      <w:start w:val="1"/>
      <w:numFmt w:val="decimal"/>
      <w:lvlText w:val="%1-"/>
      <w:lvlJc w:val="left"/>
      <w:pPr>
        <w:ind w:left="1429" w:hanging="360"/>
      </w:pPr>
      <w:rPr>
        <w:rFonts w:hint="default"/>
        <w:b w:val="0"/>
        <w:color w:val="000000" w:themeColor="text1"/>
      </w:rPr>
    </w:lvl>
    <w:lvl w:ilvl="1" w:tplc="041F0019" w:tentative="1">
      <w:start w:val="1"/>
      <w:numFmt w:val="lowerLetter"/>
      <w:lvlText w:val="%2."/>
      <w:lvlJc w:val="left"/>
      <w:pPr>
        <w:ind w:left="2149" w:hanging="360"/>
      </w:pPr>
    </w:lvl>
    <w:lvl w:ilvl="2" w:tplc="041F001B" w:tentative="1">
      <w:start w:val="1"/>
      <w:numFmt w:val="lowerRoman"/>
      <w:lvlText w:val="%3."/>
      <w:lvlJc w:val="right"/>
      <w:pPr>
        <w:ind w:left="2869" w:hanging="180"/>
      </w:pPr>
    </w:lvl>
    <w:lvl w:ilvl="3" w:tplc="041F000F" w:tentative="1">
      <w:start w:val="1"/>
      <w:numFmt w:val="decimal"/>
      <w:lvlText w:val="%4."/>
      <w:lvlJc w:val="left"/>
      <w:pPr>
        <w:ind w:left="3589" w:hanging="360"/>
      </w:pPr>
    </w:lvl>
    <w:lvl w:ilvl="4" w:tplc="041F0019" w:tentative="1">
      <w:start w:val="1"/>
      <w:numFmt w:val="lowerLetter"/>
      <w:lvlText w:val="%5."/>
      <w:lvlJc w:val="left"/>
      <w:pPr>
        <w:ind w:left="4309" w:hanging="360"/>
      </w:pPr>
    </w:lvl>
    <w:lvl w:ilvl="5" w:tplc="041F001B" w:tentative="1">
      <w:start w:val="1"/>
      <w:numFmt w:val="lowerRoman"/>
      <w:lvlText w:val="%6."/>
      <w:lvlJc w:val="right"/>
      <w:pPr>
        <w:ind w:left="5029" w:hanging="180"/>
      </w:pPr>
    </w:lvl>
    <w:lvl w:ilvl="6" w:tplc="041F000F" w:tentative="1">
      <w:start w:val="1"/>
      <w:numFmt w:val="decimal"/>
      <w:lvlText w:val="%7."/>
      <w:lvlJc w:val="left"/>
      <w:pPr>
        <w:ind w:left="5749" w:hanging="360"/>
      </w:pPr>
    </w:lvl>
    <w:lvl w:ilvl="7" w:tplc="041F0019" w:tentative="1">
      <w:start w:val="1"/>
      <w:numFmt w:val="lowerLetter"/>
      <w:lvlText w:val="%8."/>
      <w:lvlJc w:val="left"/>
      <w:pPr>
        <w:ind w:left="6469" w:hanging="360"/>
      </w:pPr>
    </w:lvl>
    <w:lvl w:ilvl="8" w:tplc="041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2AC57586"/>
    <w:multiLevelType w:val="hybridMultilevel"/>
    <w:tmpl w:val="455A2024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7D22C7C"/>
    <w:multiLevelType w:val="hybridMultilevel"/>
    <w:tmpl w:val="BB706A6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40413B0D"/>
    <w:multiLevelType w:val="hybridMultilevel"/>
    <w:tmpl w:val="FE0A8404"/>
    <w:lvl w:ilvl="0" w:tplc="B7048B5C">
      <w:start w:val="2"/>
      <w:numFmt w:val="bullet"/>
      <w:lvlText w:val=""/>
      <w:lvlJc w:val="left"/>
      <w:pPr>
        <w:ind w:left="720" w:hanging="360"/>
      </w:pPr>
      <w:rPr>
        <w:rFonts w:ascii="Symbol" w:eastAsiaTheme="minorHAnsi" w:hAnsi="Symbol" w:cstheme="minorBidi" w:hint="default"/>
        <w:color w:val="808080" w:themeColor="background1" w:themeShade="80"/>
        <w:sz w:val="16"/>
        <w:szCs w:val="16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F5613E"/>
    <w:multiLevelType w:val="hybridMultilevel"/>
    <w:tmpl w:val="EDCA07BE"/>
    <w:lvl w:ilvl="0" w:tplc="E8803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3D03FB"/>
    <w:multiLevelType w:val="hybridMultilevel"/>
    <w:tmpl w:val="17D83B6A"/>
    <w:lvl w:ilvl="0" w:tplc="7B2CA2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301189"/>
    <w:multiLevelType w:val="hybridMultilevel"/>
    <w:tmpl w:val="F63036B8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9344BF4"/>
    <w:multiLevelType w:val="hybridMultilevel"/>
    <w:tmpl w:val="C99862A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EE3C50"/>
    <w:multiLevelType w:val="multilevel"/>
    <w:tmpl w:val="6AA245A0"/>
    <w:lvl w:ilvl="0">
      <w:start w:val="1"/>
      <w:numFmt w:val="decimal"/>
      <w:lvlText w:val="%1."/>
      <w:lvlJc w:val="left"/>
      <w:pPr>
        <w:ind w:left="360" w:hanging="360"/>
      </w:pPr>
      <w:rPr>
        <w:rFonts w:ascii="Hurme Geometric Sans 1" w:hAnsi="Hurme Geometric Sans 1"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73704E95"/>
    <w:multiLevelType w:val="hybridMultilevel"/>
    <w:tmpl w:val="927C28A8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785E7E"/>
    <w:multiLevelType w:val="hybridMultilevel"/>
    <w:tmpl w:val="85940E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981F57"/>
    <w:multiLevelType w:val="hybridMultilevel"/>
    <w:tmpl w:val="E7A8BE18"/>
    <w:lvl w:ilvl="0" w:tplc="041F0017">
      <w:start w:val="1"/>
      <w:numFmt w:val="lowerLetter"/>
      <w:lvlText w:val="%1)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85076B0"/>
    <w:multiLevelType w:val="hybridMultilevel"/>
    <w:tmpl w:val="75AE164C"/>
    <w:lvl w:ilvl="0" w:tplc="AE825FB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6C1BD0"/>
    <w:multiLevelType w:val="hybridMultilevel"/>
    <w:tmpl w:val="64407202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2497648">
    <w:abstractNumId w:val="2"/>
  </w:num>
  <w:num w:numId="2" w16cid:durableId="883754467">
    <w:abstractNumId w:val="11"/>
  </w:num>
  <w:num w:numId="3" w16cid:durableId="1799646653">
    <w:abstractNumId w:val="4"/>
  </w:num>
  <w:num w:numId="4" w16cid:durableId="500509716">
    <w:abstractNumId w:val="3"/>
  </w:num>
  <w:num w:numId="5" w16cid:durableId="1863931071">
    <w:abstractNumId w:val="8"/>
  </w:num>
  <w:num w:numId="6" w16cid:durableId="830953126">
    <w:abstractNumId w:val="12"/>
  </w:num>
  <w:num w:numId="7" w16cid:durableId="994839175">
    <w:abstractNumId w:val="15"/>
  </w:num>
  <w:num w:numId="8" w16cid:durableId="1757702610">
    <w:abstractNumId w:val="9"/>
  </w:num>
  <w:num w:numId="9" w16cid:durableId="1586187073">
    <w:abstractNumId w:val="10"/>
  </w:num>
  <w:num w:numId="10" w16cid:durableId="439692233">
    <w:abstractNumId w:val="13"/>
  </w:num>
  <w:num w:numId="11" w16cid:durableId="1604410758">
    <w:abstractNumId w:val="14"/>
  </w:num>
  <w:num w:numId="12" w16cid:durableId="2026712248">
    <w:abstractNumId w:val="7"/>
  </w:num>
  <w:num w:numId="13" w16cid:durableId="185682627">
    <w:abstractNumId w:val="0"/>
  </w:num>
  <w:num w:numId="14" w16cid:durableId="269437419">
    <w:abstractNumId w:val="6"/>
  </w:num>
  <w:num w:numId="15" w16cid:durableId="1220283747">
    <w:abstractNumId w:val="1"/>
  </w:num>
  <w:num w:numId="16" w16cid:durableId="37443230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za2NLAwMTU1NDJT0lEKTi0uzszPAykwqgUAkSfVPiwAAAA="/>
  </w:docVars>
  <w:rsids>
    <w:rsidRoot w:val="00590CF1"/>
    <w:rsid w:val="00005330"/>
    <w:rsid w:val="000067EF"/>
    <w:rsid w:val="000078C2"/>
    <w:rsid w:val="00007CB9"/>
    <w:rsid w:val="00013A67"/>
    <w:rsid w:val="00014096"/>
    <w:rsid w:val="00017306"/>
    <w:rsid w:val="00020544"/>
    <w:rsid w:val="00022FB6"/>
    <w:rsid w:val="0002779B"/>
    <w:rsid w:val="00027B6E"/>
    <w:rsid w:val="00030BD0"/>
    <w:rsid w:val="0003173F"/>
    <w:rsid w:val="0003313A"/>
    <w:rsid w:val="0003399B"/>
    <w:rsid w:val="00036A48"/>
    <w:rsid w:val="00037FCA"/>
    <w:rsid w:val="000430B5"/>
    <w:rsid w:val="00045219"/>
    <w:rsid w:val="00046003"/>
    <w:rsid w:val="000507B5"/>
    <w:rsid w:val="00051F7B"/>
    <w:rsid w:val="00053657"/>
    <w:rsid w:val="00057704"/>
    <w:rsid w:val="00062356"/>
    <w:rsid w:val="00065889"/>
    <w:rsid w:val="00066D0F"/>
    <w:rsid w:val="00067EBC"/>
    <w:rsid w:val="00071CCC"/>
    <w:rsid w:val="00072017"/>
    <w:rsid w:val="00072F12"/>
    <w:rsid w:val="00075667"/>
    <w:rsid w:val="00076395"/>
    <w:rsid w:val="000769B8"/>
    <w:rsid w:val="000833F5"/>
    <w:rsid w:val="00087D7D"/>
    <w:rsid w:val="000900CA"/>
    <w:rsid w:val="00090E0F"/>
    <w:rsid w:val="00092CF2"/>
    <w:rsid w:val="0009368B"/>
    <w:rsid w:val="00097F7B"/>
    <w:rsid w:val="000A6775"/>
    <w:rsid w:val="000B0A45"/>
    <w:rsid w:val="000C0424"/>
    <w:rsid w:val="000C0570"/>
    <w:rsid w:val="000C1112"/>
    <w:rsid w:val="000C634A"/>
    <w:rsid w:val="000C7315"/>
    <w:rsid w:val="000D0530"/>
    <w:rsid w:val="000D1DC5"/>
    <w:rsid w:val="000D303C"/>
    <w:rsid w:val="000D48FB"/>
    <w:rsid w:val="000D59FD"/>
    <w:rsid w:val="000D7323"/>
    <w:rsid w:val="000E143D"/>
    <w:rsid w:val="000E17B0"/>
    <w:rsid w:val="000E22E6"/>
    <w:rsid w:val="000E2C57"/>
    <w:rsid w:val="000E38BB"/>
    <w:rsid w:val="000E4622"/>
    <w:rsid w:val="000E4D41"/>
    <w:rsid w:val="000E6B43"/>
    <w:rsid w:val="000F008E"/>
    <w:rsid w:val="000F2C0D"/>
    <w:rsid w:val="000F37B2"/>
    <w:rsid w:val="000F5B61"/>
    <w:rsid w:val="000F6138"/>
    <w:rsid w:val="000F6642"/>
    <w:rsid w:val="0010274E"/>
    <w:rsid w:val="00104F81"/>
    <w:rsid w:val="0010724F"/>
    <w:rsid w:val="00110DDA"/>
    <w:rsid w:val="001146BD"/>
    <w:rsid w:val="00114FF6"/>
    <w:rsid w:val="00115433"/>
    <w:rsid w:val="00116555"/>
    <w:rsid w:val="0011685C"/>
    <w:rsid w:val="00123544"/>
    <w:rsid w:val="00124060"/>
    <w:rsid w:val="00125AF4"/>
    <w:rsid w:val="00126FDA"/>
    <w:rsid w:val="00127B21"/>
    <w:rsid w:val="00131791"/>
    <w:rsid w:val="00134374"/>
    <w:rsid w:val="00134703"/>
    <w:rsid w:val="0014249C"/>
    <w:rsid w:val="0014282D"/>
    <w:rsid w:val="00143441"/>
    <w:rsid w:val="001457B3"/>
    <w:rsid w:val="00145ACB"/>
    <w:rsid w:val="00147F4F"/>
    <w:rsid w:val="00150592"/>
    <w:rsid w:val="0015380A"/>
    <w:rsid w:val="001545D3"/>
    <w:rsid w:val="00154C97"/>
    <w:rsid w:val="00155262"/>
    <w:rsid w:val="00156D44"/>
    <w:rsid w:val="001617C1"/>
    <w:rsid w:val="00161875"/>
    <w:rsid w:val="00162B7C"/>
    <w:rsid w:val="00162FBF"/>
    <w:rsid w:val="001636DA"/>
    <w:rsid w:val="001637C6"/>
    <w:rsid w:val="001641E7"/>
    <w:rsid w:val="0017413F"/>
    <w:rsid w:val="00174516"/>
    <w:rsid w:val="00182AAC"/>
    <w:rsid w:val="00184291"/>
    <w:rsid w:val="00184525"/>
    <w:rsid w:val="00185B1E"/>
    <w:rsid w:val="00185B8B"/>
    <w:rsid w:val="00186F3B"/>
    <w:rsid w:val="00187C39"/>
    <w:rsid w:val="001A48C6"/>
    <w:rsid w:val="001A7BA2"/>
    <w:rsid w:val="001B0431"/>
    <w:rsid w:val="001B48B9"/>
    <w:rsid w:val="001B5990"/>
    <w:rsid w:val="001C77E2"/>
    <w:rsid w:val="001D285A"/>
    <w:rsid w:val="001D3271"/>
    <w:rsid w:val="001D3370"/>
    <w:rsid w:val="001D3C57"/>
    <w:rsid w:val="001D4A15"/>
    <w:rsid w:val="001E08B4"/>
    <w:rsid w:val="001E1239"/>
    <w:rsid w:val="001E2922"/>
    <w:rsid w:val="001E4D34"/>
    <w:rsid w:val="001E4D83"/>
    <w:rsid w:val="001F0A0D"/>
    <w:rsid w:val="001F0C18"/>
    <w:rsid w:val="001F14B4"/>
    <w:rsid w:val="001F1C5E"/>
    <w:rsid w:val="001F2EDE"/>
    <w:rsid w:val="001F3987"/>
    <w:rsid w:val="001F3A6C"/>
    <w:rsid w:val="001F3B94"/>
    <w:rsid w:val="001F3F9C"/>
    <w:rsid w:val="001F78BF"/>
    <w:rsid w:val="0020129D"/>
    <w:rsid w:val="00207F63"/>
    <w:rsid w:val="00210329"/>
    <w:rsid w:val="00214173"/>
    <w:rsid w:val="00215A9D"/>
    <w:rsid w:val="00217160"/>
    <w:rsid w:val="00222E4C"/>
    <w:rsid w:val="00223052"/>
    <w:rsid w:val="002233E6"/>
    <w:rsid w:val="00224FD2"/>
    <w:rsid w:val="002259F7"/>
    <w:rsid w:val="002262DC"/>
    <w:rsid w:val="00227443"/>
    <w:rsid w:val="00230FAB"/>
    <w:rsid w:val="00234F7C"/>
    <w:rsid w:val="002355CC"/>
    <w:rsid w:val="002376EE"/>
    <w:rsid w:val="00237991"/>
    <w:rsid w:val="00243F6C"/>
    <w:rsid w:val="00246D34"/>
    <w:rsid w:val="00247C38"/>
    <w:rsid w:val="00247FAF"/>
    <w:rsid w:val="00251C72"/>
    <w:rsid w:val="002600BB"/>
    <w:rsid w:val="002618EB"/>
    <w:rsid w:val="00265B64"/>
    <w:rsid w:val="0027232D"/>
    <w:rsid w:val="00272A4A"/>
    <w:rsid w:val="00273205"/>
    <w:rsid w:val="00274290"/>
    <w:rsid w:val="00274B29"/>
    <w:rsid w:val="00276012"/>
    <w:rsid w:val="00276625"/>
    <w:rsid w:val="002769E5"/>
    <w:rsid w:val="00280139"/>
    <w:rsid w:val="002834C0"/>
    <w:rsid w:val="0028463F"/>
    <w:rsid w:val="00295F7E"/>
    <w:rsid w:val="002A2D66"/>
    <w:rsid w:val="002A3726"/>
    <w:rsid w:val="002A4B41"/>
    <w:rsid w:val="002A6304"/>
    <w:rsid w:val="002A6C1B"/>
    <w:rsid w:val="002A7D3F"/>
    <w:rsid w:val="002B27C7"/>
    <w:rsid w:val="002B387A"/>
    <w:rsid w:val="002B3E92"/>
    <w:rsid w:val="002B49FE"/>
    <w:rsid w:val="002B5C5D"/>
    <w:rsid w:val="002C20E3"/>
    <w:rsid w:val="002C4547"/>
    <w:rsid w:val="002D09C4"/>
    <w:rsid w:val="002D15FC"/>
    <w:rsid w:val="002D3F19"/>
    <w:rsid w:val="002D5188"/>
    <w:rsid w:val="002D7B49"/>
    <w:rsid w:val="002E218C"/>
    <w:rsid w:val="002E27C7"/>
    <w:rsid w:val="002E2ACE"/>
    <w:rsid w:val="002E4206"/>
    <w:rsid w:val="002F30C4"/>
    <w:rsid w:val="003009D9"/>
    <w:rsid w:val="0030561B"/>
    <w:rsid w:val="00315A0F"/>
    <w:rsid w:val="00316AF3"/>
    <w:rsid w:val="00321EF9"/>
    <w:rsid w:val="00323458"/>
    <w:rsid w:val="00323BC7"/>
    <w:rsid w:val="003274EE"/>
    <w:rsid w:val="003311AC"/>
    <w:rsid w:val="003319EF"/>
    <w:rsid w:val="0033371C"/>
    <w:rsid w:val="00333BFC"/>
    <w:rsid w:val="003345EF"/>
    <w:rsid w:val="003365C2"/>
    <w:rsid w:val="0033715B"/>
    <w:rsid w:val="0033716C"/>
    <w:rsid w:val="003372E6"/>
    <w:rsid w:val="003374F7"/>
    <w:rsid w:val="0034091D"/>
    <w:rsid w:val="00340A3A"/>
    <w:rsid w:val="00341421"/>
    <w:rsid w:val="003456AB"/>
    <w:rsid w:val="00345A87"/>
    <w:rsid w:val="003503D9"/>
    <w:rsid w:val="003510D7"/>
    <w:rsid w:val="0035331E"/>
    <w:rsid w:val="003557C2"/>
    <w:rsid w:val="00356F59"/>
    <w:rsid w:val="00360F79"/>
    <w:rsid w:val="00363C44"/>
    <w:rsid w:val="00365E36"/>
    <w:rsid w:val="00367C29"/>
    <w:rsid w:val="003767FF"/>
    <w:rsid w:val="00377CAA"/>
    <w:rsid w:val="00380D2B"/>
    <w:rsid w:val="00381EF0"/>
    <w:rsid w:val="00384C2D"/>
    <w:rsid w:val="003858D3"/>
    <w:rsid w:val="00387BAB"/>
    <w:rsid w:val="0039083F"/>
    <w:rsid w:val="00390DE2"/>
    <w:rsid w:val="0039215B"/>
    <w:rsid w:val="00395922"/>
    <w:rsid w:val="003964A7"/>
    <w:rsid w:val="00397D0F"/>
    <w:rsid w:val="00397ED2"/>
    <w:rsid w:val="003A383D"/>
    <w:rsid w:val="003A4799"/>
    <w:rsid w:val="003A5E07"/>
    <w:rsid w:val="003A7152"/>
    <w:rsid w:val="003B4B74"/>
    <w:rsid w:val="003B5F87"/>
    <w:rsid w:val="003C1D26"/>
    <w:rsid w:val="003C4C04"/>
    <w:rsid w:val="003C4DBB"/>
    <w:rsid w:val="003C58CE"/>
    <w:rsid w:val="003D329D"/>
    <w:rsid w:val="003D6750"/>
    <w:rsid w:val="003E00F8"/>
    <w:rsid w:val="003E11BA"/>
    <w:rsid w:val="003E13C1"/>
    <w:rsid w:val="003E3180"/>
    <w:rsid w:val="003F1FAD"/>
    <w:rsid w:val="003F25D1"/>
    <w:rsid w:val="003F3C41"/>
    <w:rsid w:val="003F5521"/>
    <w:rsid w:val="00402684"/>
    <w:rsid w:val="00403D43"/>
    <w:rsid w:val="004117C4"/>
    <w:rsid w:val="00416E18"/>
    <w:rsid w:val="00426CEF"/>
    <w:rsid w:val="00430382"/>
    <w:rsid w:val="00430D69"/>
    <w:rsid w:val="00432D11"/>
    <w:rsid w:val="00433CFD"/>
    <w:rsid w:val="0043491A"/>
    <w:rsid w:val="0043618D"/>
    <w:rsid w:val="00442666"/>
    <w:rsid w:val="004428A0"/>
    <w:rsid w:val="0045583C"/>
    <w:rsid w:val="00455CC2"/>
    <w:rsid w:val="00461940"/>
    <w:rsid w:val="004626E6"/>
    <w:rsid w:val="00462977"/>
    <w:rsid w:val="0046652A"/>
    <w:rsid w:val="00471FC5"/>
    <w:rsid w:val="00473841"/>
    <w:rsid w:val="004742D5"/>
    <w:rsid w:val="00474DAA"/>
    <w:rsid w:val="00475CDF"/>
    <w:rsid w:val="00480602"/>
    <w:rsid w:val="0048260B"/>
    <w:rsid w:val="00483AEF"/>
    <w:rsid w:val="00483B5D"/>
    <w:rsid w:val="004908E5"/>
    <w:rsid w:val="00492D38"/>
    <w:rsid w:val="004930FA"/>
    <w:rsid w:val="00494C47"/>
    <w:rsid w:val="00496391"/>
    <w:rsid w:val="00497BE2"/>
    <w:rsid w:val="004A077B"/>
    <w:rsid w:val="004A0898"/>
    <w:rsid w:val="004A348B"/>
    <w:rsid w:val="004A354C"/>
    <w:rsid w:val="004A38B5"/>
    <w:rsid w:val="004A4532"/>
    <w:rsid w:val="004A47A9"/>
    <w:rsid w:val="004A4D08"/>
    <w:rsid w:val="004A5436"/>
    <w:rsid w:val="004A5B0D"/>
    <w:rsid w:val="004A6941"/>
    <w:rsid w:val="004B19DB"/>
    <w:rsid w:val="004B2937"/>
    <w:rsid w:val="004B2F4C"/>
    <w:rsid w:val="004B3602"/>
    <w:rsid w:val="004B381E"/>
    <w:rsid w:val="004B4ADE"/>
    <w:rsid w:val="004C05F5"/>
    <w:rsid w:val="004C195E"/>
    <w:rsid w:val="004C3162"/>
    <w:rsid w:val="004C4B09"/>
    <w:rsid w:val="004C5B40"/>
    <w:rsid w:val="004D4CC9"/>
    <w:rsid w:val="004D5AAF"/>
    <w:rsid w:val="004E0EA9"/>
    <w:rsid w:val="004E1F5E"/>
    <w:rsid w:val="004E222D"/>
    <w:rsid w:val="004E27F4"/>
    <w:rsid w:val="004E3BED"/>
    <w:rsid w:val="004E7C2C"/>
    <w:rsid w:val="004F1FD0"/>
    <w:rsid w:val="004F22C5"/>
    <w:rsid w:val="004F6318"/>
    <w:rsid w:val="004F671E"/>
    <w:rsid w:val="005008C1"/>
    <w:rsid w:val="005060BB"/>
    <w:rsid w:val="00513DB3"/>
    <w:rsid w:val="005163C8"/>
    <w:rsid w:val="0052037D"/>
    <w:rsid w:val="00520D79"/>
    <w:rsid w:val="00521522"/>
    <w:rsid w:val="00523E5C"/>
    <w:rsid w:val="0052454E"/>
    <w:rsid w:val="005251EC"/>
    <w:rsid w:val="005306CC"/>
    <w:rsid w:val="00530FDC"/>
    <w:rsid w:val="00532145"/>
    <w:rsid w:val="005322D8"/>
    <w:rsid w:val="00532B97"/>
    <w:rsid w:val="00535574"/>
    <w:rsid w:val="00535D33"/>
    <w:rsid w:val="005378D1"/>
    <w:rsid w:val="00544D8A"/>
    <w:rsid w:val="00547575"/>
    <w:rsid w:val="00547F5E"/>
    <w:rsid w:val="005520AD"/>
    <w:rsid w:val="00554906"/>
    <w:rsid w:val="00563639"/>
    <w:rsid w:val="0056649D"/>
    <w:rsid w:val="005669CB"/>
    <w:rsid w:val="005745B1"/>
    <w:rsid w:val="005749D4"/>
    <w:rsid w:val="0057540F"/>
    <w:rsid w:val="00575F9C"/>
    <w:rsid w:val="00577A9C"/>
    <w:rsid w:val="00581B6F"/>
    <w:rsid w:val="0058549A"/>
    <w:rsid w:val="00586179"/>
    <w:rsid w:val="00590CF1"/>
    <w:rsid w:val="00595BDC"/>
    <w:rsid w:val="00596674"/>
    <w:rsid w:val="00596CD9"/>
    <w:rsid w:val="005971CA"/>
    <w:rsid w:val="00597993"/>
    <w:rsid w:val="005A0083"/>
    <w:rsid w:val="005A2B42"/>
    <w:rsid w:val="005A3C58"/>
    <w:rsid w:val="005A483B"/>
    <w:rsid w:val="005A6A9B"/>
    <w:rsid w:val="005B2B20"/>
    <w:rsid w:val="005B7526"/>
    <w:rsid w:val="005B7DFE"/>
    <w:rsid w:val="005C00A6"/>
    <w:rsid w:val="005C377F"/>
    <w:rsid w:val="005C4055"/>
    <w:rsid w:val="005C4674"/>
    <w:rsid w:val="005C472A"/>
    <w:rsid w:val="005C5DE8"/>
    <w:rsid w:val="005D0BD1"/>
    <w:rsid w:val="005D21F4"/>
    <w:rsid w:val="005D7CBD"/>
    <w:rsid w:val="005E04B0"/>
    <w:rsid w:val="005E202A"/>
    <w:rsid w:val="005E4D99"/>
    <w:rsid w:val="005E6E14"/>
    <w:rsid w:val="005E6E2B"/>
    <w:rsid w:val="005E718C"/>
    <w:rsid w:val="005F1FF9"/>
    <w:rsid w:val="005F2152"/>
    <w:rsid w:val="005F311F"/>
    <w:rsid w:val="005F359E"/>
    <w:rsid w:val="005F54E1"/>
    <w:rsid w:val="005F74AB"/>
    <w:rsid w:val="005F77BA"/>
    <w:rsid w:val="005F7D7D"/>
    <w:rsid w:val="0060230C"/>
    <w:rsid w:val="00605468"/>
    <w:rsid w:val="00605760"/>
    <w:rsid w:val="00606E36"/>
    <w:rsid w:val="00607102"/>
    <w:rsid w:val="00607D09"/>
    <w:rsid w:val="00607EBC"/>
    <w:rsid w:val="00613C93"/>
    <w:rsid w:val="006215D8"/>
    <w:rsid w:val="00624CAE"/>
    <w:rsid w:val="006267FE"/>
    <w:rsid w:val="00626E9F"/>
    <w:rsid w:val="00632D30"/>
    <w:rsid w:val="00641321"/>
    <w:rsid w:val="00651C10"/>
    <w:rsid w:val="006525EE"/>
    <w:rsid w:val="00655803"/>
    <w:rsid w:val="00660341"/>
    <w:rsid w:val="006615FC"/>
    <w:rsid w:val="00661C02"/>
    <w:rsid w:val="006620D0"/>
    <w:rsid w:val="00662171"/>
    <w:rsid w:val="006630FA"/>
    <w:rsid w:val="00664D36"/>
    <w:rsid w:val="006662A9"/>
    <w:rsid w:val="00667B15"/>
    <w:rsid w:val="0067031F"/>
    <w:rsid w:val="00670AD8"/>
    <w:rsid w:val="00670DDF"/>
    <w:rsid w:val="0067455C"/>
    <w:rsid w:val="006748CC"/>
    <w:rsid w:val="00677692"/>
    <w:rsid w:val="006807EE"/>
    <w:rsid w:val="0068119A"/>
    <w:rsid w:val="00681CDD"/>
    <w:rsid w:val="0068320A"/>
    <w:rsid w:val="00683A11"/>
    <w:rsid w:val="00686A3B"/>
    <w:rsid w:val="00687EFE"/>
    <w:rsid w:val="006906CC"/>
    <w:rsid w:val="00692C69"/>
    <w:rsid w:val="0069408F"/>
    <w:rsid w:val="0069528D"/>
    <w:rsid w:val="006A7C40"/>
    <w:rsid w:val="006A7C5E"/>
    <w:rsid w:val="006B5464"/>
    <w:rsid w:val="006B799F"/>
    <w:rsid w:val="006C02AC"/>
    <w:rsid w:val="006C157F"/>
    <w:rsid w:val="006C1686"/>
    <w:rsid w:val="006C572A"/>
    <w:rsid w:val="006C58A4"/>
    <w:rsid w:val="006C7D76"/>
    <w:rsid w:val="006D2782"/>
    <w:rsid w:val="006D6B74"/>
    <w:rsid w:val="006E1B3C"/>
    <w:rsid w:val="006E30AD"/>
    <w:rsid w:val="006E4228"/>
    <w:rsid w:val="006E620A"/>
    <w:rsid w:val="006E69B6"/>
    <w:rsid w:val="006F498B"/>
    <w:rsid w:val="00701011"/>
    <w:rsid w:val="00701755"/>
    <w:rsid w:val="007045B4"/>
    <w:rsid w:val="00704BD5"/>
    <w:rsid w:val="00707F9D"/>
    <w:rsid w:val="007128A5"/>
    <w:rsid w:val="00713950"/>
    <w:rsid w:val="00717DCC"/>
    <w:rsid w:val="00720E1A"/>
    <w:rsid w:val="007227CE"/>
    <w:rsid w:val="0072651E"/>
    <w:rsid w:val="007277E0"/>
    <w:rsid w:val="007304D9"/>
    <w:rsid w:val="00730611"/>
    <w:rsid w:val="0074062B"/>
    <w:rsid w:val="007415DE"/>
    <w:rsid w:val="007417C3"/>
    <w:rsid w:val="0074271A"/>
    <w:rsid w:val="00743B41"/>
    <w:rsid w:val="007444A8"/>
    <w:rsid w:val="007467A7"/>
    <w:rsid w:val="0074764C"/>
    <w:rsid w:val="00747A0A"/>
    <w:rsid w:val="00750EE4"/>
    <w:rsid w:val="007515DE"/>
    <w:rsid w:val="00751E2C"/>
    <w:rsid w:val="007555DA"/>
    <w:rsid w:val="007566A7"/>
    <w:rsid w:val="0076274F"/>
    <w:rsid w:val="00762900"/>
    <w:rsid w:val="00763624"/>
    <w:rsid w:val="0076399B"/>
    <w:rsid w:val="00767601"/>
    <w:rsid w:val="00767837"/>
    <w:rsid w:val="00771543"/>
    <w:rsid w:val="007728AB"/>
    <w:rsid w:val="00773281"/>
    <w:rsid w:val="00773BD3"/>
    <w:rsid w:val="00780558"/>
    <w:rsid w:val="00785D32"/>
    <w:rsid w:val="007866FD"/>
    <w:rsid w:val="0078683F"/>
    <w:rsid w:val="00787445"/>
    <w:rsid w:val="007877AE"/>
    <w:rsid w:val="00793246"/>
    <w:rsid w:val="00794CB0"/>
    <w:rsid w:val="007A6B8F"/>
    <w:rsid w:val="007B1030"/>
    <w:rsid w:val="007B4367"/>
    <w:rsid w:val="007C1D0B"/>
    <w:rsid w:val="007C5144"/>
    <w:rsid w:val="007C5A50"/>
    <w:rsid w:val="007C7130"/>
    <w:rsid w:val="007C7AFC"/>
    <w:rsid w:val="007D0F0A"/>
    <w:rsid w:val="007D38F1"/>
    <w:rsid w:val="007D4DD6"/>
    <w:rsid w:val="007D6332"/>
    <w:rsid w:val="007D673B"/>
    <w:rsid w:val="007D7935"/>
    <w:rsid w:val="007E1447"/>
    <w:rsid w:val="007E1A59"/>
    <w:rsid w:val="007E7C97"/>
    <w:rsid w:val="007F6EE0"/>
    <w:rsid w:val="00803A01"/>
    <w:rsid w:val="008048BD"/>
    <w:rsid w:val="008063BE"/>
    <w:rsid w:val="00806E7B"/>
    <w:rsid w:val="00812BE7"/>
    <w:rsid w:val="00812EB9"/>
    <w:rsid w:val="00812EE6"/>
    <w:rsid w:val="00813A22"/>
    <w:rsid w:val="00813E67"/>
    <w:rsid w:val="0081787D"/>
    <w:rsid w:val="00822CEE"/>
    <w:rsid w:val="0082315E"/>
    <w:rsid w:val="00823816"/>
    <w:rsid w:val="00824050"/>
    <w:rsid w:val="0082428D"/>
    <w:rsid w:val="00826969"/>
    <w:rsid w:val="00827F02"/>
    <w:rsid w:val="008302FF"/>
    <w:rsid w:val="00833C74"/>
    <w:rsid w:val="00835696"/>
    <w:rsid w:val="00837CBD"/>
    <w:rsid w:val="00837E35"/>
    <w:rsid w:val="00842A80"/>
    <w:rsid w:val="00846571"/>
    <w:rsid w:val="0085205B"/>
    <w:rsid w:val="008552D6"/>
    <w:rsid w:val="00855902"/>
    <w:rsid w:val="008711F5"/>
    <w:rsid w:val="00871CC0"/>
    <w:rsid w:val="00873D14"/>
    <w:rsid w:val="008751BE"/>
    <w:rsid w:val="00880A9C"/>
    <w:rsid w:val="0088500F"/>
    <w:rsid w:val="00885BE4"/>
    <w:rsid w:val="00885FC4"/>
    <w:rsid w:val="008868FD"/>
    <w:rsid w:val="008870D5"/>
    <w:rsid w:val="008946CA"/>
    <w:rsid w:val="00895624"/>
    <w:rsid w:val="0089790C"/>
    <w:rsid w:val="00897EA0"/>
    <w:rsid w:val="008A4B97"/>
    <w:rsid w:val="008A53C4"/>
    <w:rsid w:val="008A5739"/>
    <w:rsid w:val="008A6F8B"/>
    <w:rsid w:val="008A7DF7"/>
    <w:rsid w:val="008B0EA8"/>
    <w:rsid w:val="008B2154"/>
    <w:rsid w:val="008B26CB"/>
    <w:rsid w:val="008B37B1"/>
    <w:rsid w:val="008B752A"/>
    <w:rsid w:val="008C1428"/>
    <w:rsid w:val="008C39AA"/>
    <w:rsid w:val="008C5B4F"/>
    <w:rsid w:val="008C60C9"/>
    <w:rsid w:val="008C654F"/>
    <w:rsid w:val="008C75FC"/>
    <w:rsid w:val="008D09FA"/>
    <w:rsid w:val="008D3643"/>
    <w:rsid w:val="008D3C67"/>
    <w:rsid w:val="008E0C0E"/>
    <w:rsid w:val="008E4823"/>
    <w:rsid w:val="008E69E6"/>
    <w:rsid w:val="008F010E"/>
    <w:rsid w:val="008F29C1"/>
    <w:rsid w:val="008F52A8"/>
    <w:rsid w:val="008F5BD6"/>
    <w:rsid w:val="00901C7B"/>
    <w:rsid w:val="009051E0"/>
    <w:rsid w:val="00907D28"/>
    <w:rsid w:val="009111EF"/>
    <w:rsid w:val="00911A81"/>
    <w:rsid w:val="009130B6"/>
    <w:rsid w:val="00915DA8"/>
    <w:rsid w:val="0092091B"/>
    <w:rsid w:val="00920D2C"/>
    <w:rsid w:val="00921EBC"/>
    <w:rsid w:val="00922ECA"/>
    <w:rsid w:val="00923549"/>
    <w:rsid w:val="00931B15"/>
    <w:rsid w:val="009322EB"/>
    <w:rsid w:val="0093509B"/>
    <w:rsid w:val="0093789F"/>
    <w:rsid w:val="0094147A"/>
    <w:rsid w:val="00941AA1"/>
    <w:rsid w:val="00943855"/>
    <w:rsid w:val="00944FCE"/>
    <w:rsid w:val="00951AD5"/>
    <w:rsid w:val="00952BC9"/>
    <w:rsid w:val="0095674E"/>
    <w:rsid w:val="00960E37"/>
    <w:rsid w:val="00960E79"/>
    <w:rsid w:val="0096576D"/>
    <w:rsid w:val="009727BD"/>
    <w:rsid w:val="00973C29"/>
    <w:rsid w:val="00975167"/>
    <w:rsid w:val="00975A3D"/>
    <w:rsid w:val="00976F1A"/>
    <w:rsid w:val="00982C0F"/>
    <w:rsid w:val="00983F17"/>
    <w:rsid w:val="0098776A"/>
    <w:rsid w:val="00987B89"/>
    <w:rsid w:val="00990353"/>
    <w:rsid w:val="009935FB"/>
    <w:rsid w:val="009A0641"/>
    <w:rsid w:val="009A3033"/>
    <w:rsid w:val="009A312E"/>
    <w:rsid w:val="009A4DA6"/>
    <w:rsid w:val="009A505F"/>
    <w:rsid w:val="009A54FA"/>
    <w:rsid w:val="009A6DAF"/>
    <w:rsid w:val="009A7358"/>
    <w:rsid w:val="009B2011"/>
    <w:rsid w:val="009B28C1"/>
    <w:rsid w:val="009B3EC3"/>
    <w:rsid w:val="009B4AB1"/>
    <w:rsid w:val="009B53F1"/>
    <w:rsid w:val="009B7646"/>
    <w:rsid w:val="009C2D17"/>
    <w:rsid w:val="009C6F5C"/>
    <w:rsid w:val="009D08E5"/>
    <w:rsid w:val="009E1163"/>
    <w:rsid w:val="009E1A97"/>
    <w:rsid w:val="009E6F51"/>
    <w:rsid w:val="009E77EF"/>
    <w:rsid w:val="009F19A9"/>
    <w:rsid w:val="009F4414"/>
    <w:rsid w:val="009F4FF8"/>
    <w:rsid w:val="009F6FE0"/>
    <w:rsid w:val="00A016F0"/>
    <w:rsid w:val="00A0331F"/>
    <w:rsid w:val="00A03E71"/>
    <w:rsid w:val="00A14F29"/>
    <w:rsid w:val="00A16110"/>
    <w:rsid w:val="00A22121"/>
    <w:rsid w:val="00A25B9F"/>
    <w:rsid w:val="00A262B1"/>
    <w:rsid w:val="00A26F5B"/>
    <w:rsid w:val="00A31819"/>
    <w:rsid w:val="00A32393"/>
    <w:rsid w:val="00A33C65"/>
    <w:rsid w:val="00A34B60"/>
    <w:rsid w:val="00A35D6C"/>
    <w:rsid w:val="00A3685A"/>
    <w:rsid w:val="00A408E4"/>
    <w:rsid w:val="00A43057"/>
    <w:rsid w:val="00A554D5"/>
    <w:rsid w:val="00A57B4E"/>
    <w:rsid w:val="00A60B31"/>
    <w:rsid w:val="00A63182"/>
    <w:rsid w:val="00A63F36"/>
    <w:rsid w:val="00A64013"/>
    <w:rsid w:val="00A64D6C"/>
    <w:rsid w:val="00A66BF8"/>
    <w:rsid w:val="00A66D1C"/>
    <w:rsid w:val="00A67A46"/>
    <w:rsid w:val="00A71FBE"/>
    <w:rsid w:val="00A74EB0"/>
    <w:rsid w:val="00A779CC"/>
    <w:rsid w:val="00A80C0E"/>
    <w:rsid w:val="00A81FD7"/>
    <w:rsid w:val="00A846E3"/>
    <w:rsid w:val="00A85C4A"/>
    <w:rsid w:val="00A863DE"/>
    <w:rsid w:val="00A864DB"/>
    <w:rsid w:val="00A936C2"/>
    <w:rsid w:val="00A9456F"/>
    <w:rsid w:val="00A96021"/>
    <w:rsid w:val="00A97218"/>
    <w:rsid w:val="00A9778F"/>
    <w:rsid w:val="00AA3C6F"/>
    <w:rsid w:val="00AA5745"/>
    <w:rsid w:val="00AB02E9"/>
    <w:rsid w:val="00AB187E"/>
    <w:rsid w:val="00AB606A"/>
    <w:rsid w:val="00AB6552"/>
    <w:rsid w:val="00AB6EE9"/>
    <w:rsid w:val="00AB72FA"/>
    <w:rsid w:val="00AC050C"/>
    <w:rsid w:val="00AC2114"/>
    <w:rsid w:val="00AC23B0"/>
    <w:rsid w:val="00AC472B"/>
    <w:rsid w:val="00AD1F85"/>
    <w:rsid w:val="00AD2FA0"/>
    <w:rsid w:val="00AD5E8C"/>
    <w:rsid w:val="00AD7FC5"/>
    <w:rsid w:val="00AE0424"/>
    <w:rsid w:val="00AE3ED3"/>
    <w:rsid w:val="00AE48AE"/>
    <w:rsid w:val="00AE4D22"/>
    <w:rsid w:val="00AE5B54"/>
    <w:rsid w:val="00AE6328"/>
    <w:rsid w:val="00AE73AF"/>
    <w:rsid w:val="00AF1184"/>
    <w:rsid w:val="00AF6074"/>
    <w:rsid w:val="00B01F1D"/>
    <w:rsid w:val="00B02025"/>
    <w:rsid w:val="00B03AEE"/>
    <w:rsid w:val="00B137EF"/>
    <w:rsid w:val="00B141AB"/>
    <w:rsid w:val="00B21970"/>
    <w:rsid w:val="00B2767D"/>
    <w:rsid w:val="00B3192F"/>
    <w:rsid w:val="00B32D50"/>
    <w:rsid w:val="00B34578"/>
    <w:rsid w:val="00B377D5"/>
    <w:rsid w:val="00B37C0C"/>
    <w:rsid w:val="00B41A39"/>
    <w:rsid w:val="00B44056"/>
    <w:rsid w:val="00B455E7"/>
    <w:rsid w:val="00B458FB"/>
    <w:rsid w:val="00B45A7E"/>
    <w:rsid w:val="00B45DF4"/>
    <w:rsid w:val="00B512A3"/>
    <w:rsid w:val="00B520ED"/>
    <w:rsid w:val="00B524BE"/>
    <w:rsid w:val="00B53BE1"/>
    <w:rsid w:val="00B5458C"/>
    <w:rsid w:val="00B5690E"/>
    <w:rsid w:val="00B57C14"/>
    <w:rsid w:val="00B60CA4"/>
    <w:rsid w:val="00B65305"/>
    <w:rsid w:val="00B65FE5"/>
    <w:rsid w:val="00B662F0"/>
    <w:rsid w:val="00B73007"/>
    <w:rsid w:val="00B749A0"/>
    <w:rsid w:val="00B752E9"/>
    <w:rsid w:val="00B77B42"/>
    <w:rsid w:val="00B803DE"/>
    <w:rsid w:val="00B81C9A"/>
    <w:rsid w:val="00B82791"/>
    <w:rsid w:val="00B827D6"/>
    <w:rsid w:val="00B82C02"/>
    <w:rsid w:val="00B83295"/>
    <w:rsid w:val="00B845DF"/>
    <w:rsid w:val="00B8467C"/>
    <w:rsid w:val="00B862A3"/>
    <w:rsid w:val="00B92AA8"/>
    <w:rsid w:val="00B9464F"/>
    <w:rsid w:val="00BA1755"/>
    <w:rsid w:val="00BA2285"/>
    <w:rsid w:val="00BA7953"/>
    <w:rsid w:val="00BB424F"/>
    <w:rsid w:val="00BB5CB5"/>
    <w:rsid w:val="00BB67AD"/>
    <w:rsid w:val="00BB7DA8"/>
    <w:rsid w:val="00BB7F20"/>
    <w:rsid w:val="00BC2BE6"/>
    <w:rsid w:val="00BC7A23"/>
    <w:rsid w:val="00BD5A67"/>
    <w:rsid w:val="00BD5D31"/>
    <w:rsid w:val="00BD6B32"/>
    <w:rsid w:val="00BE3D70"/>
    <w:rsid w:val="00BE4C3D"/>
    <w:rsid w:val="00BE6957"/>
    <w:rsid w:val="00BF25A3"/>
    <w:rsid w:val="00BF5D76"/>
    <w:rsid w:val="00BF79B4"/>
    <w:rsid w:val="00C00914"/>
    <w:rsid w:val="00C00C5A"/>
    <w:rsid w:val="00C0200D"/>
    <w:rsid w:val="00C05E4D"/>
    <w:rsid w:val="00C066A3"/>
    <w:rsid w:val="00C11039"/>
    <w:rsid w:val="00C13A27"/>
    <w:rsid w:val="00C17080"/>
    <w:rsid w:val="00C172D1"/>
    <w:rsid w:val="00C2716E"/>
    <w:rsid w:val="00C271E6"/>
    <w:rsid w:val="00C3032A"/>
    <w:rsid w:val="00C30687"/>
    <w:rsid w:val="00C3278D"/>
    <w:rsid w:val="00C34336"/>
    <w:rsid w:val="00C367CE"/>
    <w:rsid w:val="00C434A9"/>
    <w:rsid w:val="00C45CB5"/>
    <w:rsid w:val="00C45F04"/>
    <w:rsid w:val="00C4685C"/>
    <w:rsid w:val="00C52255"/>
    <w:rsid w:val="00C52AD0"/>
    <w:rsid w:val="00C52E43"/>
    <w:rsid w:val="00C533E3"/>
    <w:rsid w:val="00C54486"/>
    <w:rsid w:val="00C57198"/>
    <w:rsid w:val="00C600C6"/>
    <w:rsid w:val="00C61305"/>
    <w:rsid w:val="00C6178D"/>
    <w:rsid w:val="00C61E96"/>
    <w:rsid w:val="00C76D7D"/>
    <w:rsid w:val="00C838D0"/>
    <w:rsid w:val="00C8695F"/>
    <w:rsid w:val="00C926C0"/>
    <w:rsid w:val="00C93459"/>
    <w:rsid w:val="00C97C62"/>
    <w:rsid w:val="00CA0B7A"/>
    <w:rsid w:val="00CA252E"/>
    <w:rsid w:val="00CA2ABB"/>
    <w:rsid w:val="00CA6092"/>
    <w:rsid w:val="00CB118A"/>
    <w:rsid w:val="00CB6B44"/>
    <w:rsid w:val="00CC2E35"/>
    <w:rsid w:val="00CC315A"/>
    <w:rsid w:val="00CC38F5"/>
    <w:rsid w:val="00CC3CF5"/>
    <w:rsid w:val="00CC59D6"/>
    <w:rsid w:val="00CD03B9"/>
    <w:rsid w:val="00CD1DDE"/>
    <w:rsid w:val="00CD1FFD"/>
    <w:rsid w:val="00CD2550"/>
    <w:rsid w:val="00CD2EBD"/>
    <w:rsid w:val="00CD3BDD"/>
    <w:rsid w:val="00CD61EB"/>
    <w:rsid w:val="00CD66E1"/>
    <w:rsid w:val="00CE0BF4"/>
    <w:rsid w:val="00CE317F"/>
    <w:rsid w:val="00CE3563"/>
    <w:rsid w:val="00CE44D8"/>
    <w:rsid w:val="00CE48ED"/>
    <w:rsid w:val="00CE5996"/>
    <w:rsid w:val="00CE6FB0"/>
    <w:rsid w:val="00CF160E"/>
    <w:rsid w:val="00CF1AAD"/>
    <w:rsid w:val="00CF2DF6"/>
    <w:rsid w:val="00CF3952"/>
    <w:rsid w:val="00CF3DC2"/>
    <w:rsid w:val="00CF7814"/>
    <w:rsid w:val="00D02756"/>
    <w:rsid w:val="00D02C56"/>
    <w:rsid w:val="00D0494E"/>
    <w:rsid w:val="00D12AD2"/>
    <w:rsid w:val="00D1707B"/>
    <w:rsid w:val="00D17272"/>
    <w:rsid w:val="00D226F1"/>
    <w:rsid w:val="00D249B1"/>
    <w:rsid w:val="00D264D7"/>
    <w:rsid w:val="00D30D8F"/>
    <w:rsid w:val="00D34393"/>
    <w:rsid w:val="00D35BFF"/>
    <w:rsid w:val="00D35E16"/>
    <w:rsid w:val="00D409E3"/>
    <w:rsid w:val="00D438B7"/>
    <w:rsid w:val="00D453FA"/>
    <w:rsid w:val="00D459D9"/>
    <w:rsid w:val="00D51259"/>
    <w:rsid w:val="00D52300"/>
    <w:rsid w:val="00D527DF"/>
    <w:rsid w:val="00D5395F"/>
    <w:rsid w:val="00D53AA6"/>
    <w:rsid w:val="00D5508D"/>
    <w:rsid w:val="00D5513A"/>
    <w:rsid w:val="00D56E85"/>
    <w:rsid w:val="00D62392"/>
    <w:rsid w:val="00D62B1D"/>
    <w:rsid w:val="00D6343E"/>
    <w:rsid w:val="00D6493A"/>
    <w:rsid w:val="00D64BE5"/>
    <w:rsid w:val="00D7345A"/>
    <w:rsid w:val="00D74E06"/>
    <w:rsid w:val="00D77DDA"/>
    <w:rsid w:val="00D80294"/>
    <w:rsid w:val="00D80643"/>
    <w:rsid w:val="00D807E8"/>
    <w:rsid w:val="00D81388"/>
    <w:rsid w:val="00D82047"/>
    <w:rsid w:val="00D837A6"/>
    <w:rsid w:val="00D845A0"/>
    <w:rsid w:val="00D8639A"/>
    <w:rsid w:val="00D91F03"/>
    <w:rsid w:val="00D92B0C"/>
    <w:rsid w:val="00D93A78"/>
    <w:rsid w:val="00DA175B"/>
    <w:rsid w:val="00DA1CCE"/>
    <w:rsid w:val="00DA20CD"/>
    <w:rsid w:val="00DA7A11"/>
    <w:rsid w:val="00DB629E"/>
    <w:rsid w:val="00DC0AB4"/>
    <w:rsid w:val="00DC20A8"/>
    <w:rsid w:val="00DC3D87"/>
    <w:rsid w:val="00DC4951"/>
    <w:rsid w:val="00DC7573"/>
    <w:rsid w:val="00DD1687"/>
    <w:rsid w:val="00DD3536"/>
    <w:rsid w:val="00DD5C5D"/>
    <w:rsid w:val="00DE1C5B"/>
    <w:rsid w:val="00DE1CE8"/>
    <w:rsid w:val="00DF43C5"/>
    <w:rsid w:val="00DF531C"/>
    <w:rsid w:val="00DF6258"/>
    <w:rsid w:val="00E0052B"/>
    <w:rsid w:val="00E00F4E"/>
    <w:rsid w:val="00E01E60"/>
    <w:rsid w:val="00E02AAD"/>
    <w:rsid w:val="00E04785"/>
    <w:rsid w:val="00E06D4F"/>
    <w:rsid w:val="00E1358B"/>
    <w:rsid w:val="00E15A99"/>
    <w:rsid w:val="00E15D32"/>
    <w:rsid w:val="00E16D6E"/>
    <w:rsid w:val="00E201E4"/>
    <w:rsid w:val="00E2059D"/>
    <w:rsid w:val="00E208A0"/>
    <w:rsid w:val="00E23CD5"/>
    <w:rsid w:val="00E243CA"/>
    <w:rsid w:val="00E247A6"/>
    <w:rsid w:val="00E249C2"/>
    <w:rsid w:val="00E2755B"/>
    <w:rsid w:val="00E302EE"/>
    <w:rsid w:val="00E3171E"/>
    <w:rsid w:val="00E343A9"/>
    <w:rsid w:val="00E35619"/>
    <w:rsid w:val="00E40E7F"/>
    <w:rsid w:val="00E4119E"/>
    <w:rsid w:val="00E4403C"/>
    <w:rsid w:val="00E440FE"/>
    <w:rsid w:val="00E45510"/>
    <w:rsid w:val="00E4588A"/>
    <w:rsid w:val="00E46469"/>
    <w:rsid w:val="00E46CF8"/>
    <w:rsid w:val="00E534C7"/>
    <w:rsid w:val="00E62C20"/>
    <w:rsid w:val="00E657F5"/>
    <w:rsid w:val="00E66B24"/>
    <w:rsid w:val="00E73514"/>
    <w:rsid w:val="00E752B8"/>
    <w:rsid w:val="00E75750"/>
    <w:rsid w:val="00E80A4D"/>
    <w:rsid w:val="00E81A27"/>
    <w:rsid w:val="00E85C3A"/>
    <w:rsid w:val="00E9289C"/>
    <w:rsid w:val="00EA6AB5"/>
    <w:rsid w:val="00EC06B3"/>
    <w:rsid w:val="00EC3A35"/>
    <w:rsid w:val="00EC4B6F"/>
    <w:rsid w:val="00EC4E00"/>
    <w:rsid w:val="00EC64A4"/>
    <w:rsid w:val="00ED0CEF"/>
    <w:rsid w:val="00ED18DC"/>
    <w:rsid w:val="00ED2434"/>
    <w:rsid w:val="00ED24BB"/>
    <w:rsid w:val="00ED2AA2"/>
    <w:rsid w:val="00ED37B9"/>
    <w:rsid w:val="00ED4697"/>
    <w:rsid w:val="00ED5E34"/>
    <w:rsid w:val="00ED7AEF"/>
    <w:rsid w:val="00EE0379"/>
    <w:rsid w:val="00EE0F53"/>
    <w:rsid w:val="00EE2E77"/>
    <w:rsid w:val="00EF1B5C"/>
    <w:rsid w:val="00EF1C44"/>
    <w:rsid w:val="00EF385D"/>
    <w:rsid w:val="00EF594F"/>
    <w:rsid w:val="00EF6DAE"/>
    <w:rsid w:val="00EF746E"/>
    <w:rsid w:val="00F06B9D"/>
    <w:rsid w:val="00F06CCA"/>
    <w:rsid w:val="00F07C76"/>
    <w:rsid w:val="00F14BBA"/>
    <w:rsid w:val="00F14DB1"/>
    <w:rsid w:val="00F1745C"/>
    <w:rsid w:val="00F20421"/>
    <w:rsid w:val="00F23444"/>
    <w:rsid w:val="00F30F6E"/>
    <w:rsid w:val="00F31DD5"/>
    <w:rsid w:val="00F32D22"/>
    <w:rsid w:val="00F32F61"/>
    <w:rsid w:val="00F350DB"/>
    <w:rsid w:val="00F366CA"/>
    <w:rsid w:val="00F45286"/>
    <w:rsid w:val="00F45E8D"/>
    <w:rsid w:val="00F56C48"/>
    <w:rsid w:val="00F57ACE"/>
    <w:rsid w:val="00F63C0C"/>
    <w:rsid w:val="00F67393"/>
    <w:rsid w:val="00F677D6"/>
    <w:rsid w:val="00F702BA"/>
    <w:rsid w:val="00F73A5B"/>
    <w:rsid w:val="00F73DC8"/>
    <w:rsid w:val="00F75EC6"/>
    <w:rsid w:val="00F769FE"/>
    <w:rsid w:val="00F76D20"/>
    <w:rsid w:val="00F77A67"/>
    <w:rsid w:val="00F81507"/>
    <w:rsid w:val="00F868D7"/>
    <w:rsid w:val="00F86942"/>
    <w:rsid w:val="00F90C5E"/>
    <w:rsid w:val="00F92A72"/>
    <w:rsid w:val="00F9543C"/>
    <w:rsid w:val="00F961F0"/>
    <w:rsid w:val="00F965C6"/>
    <w:rsid w:val="00F96DA2"/>
    <w:rsid w:val="00F96DA3"/>
    <w:rsid w:val="00FA393D"/>
    <w:rsid w:val="00FA6008"/>
    <w:rsid w:val="00FB1378"/>
    <w:rsid w:val="00FB2A1F"/>
    <w:rsid w:val="00FB3D2D"/>
    <w:rsid w:val="00FC2B02"/>
    <w:rsid w:val="00FC4763"/>
    <w:rsid w:val="00FC4DAD"/>
    <w:rsid w:val="00FC57CF"/>
    <w:rsid w:val="00FC6F6C"/>
    <w:rsid w:val="00FD1932"/>
    <w:rsid w:val="00FD77A3"/>
    <w:rsid w:val="00FE0856"/>
    <w:rsid w:val="00FE1322"/>
    <w:rsid w:val="00FE2E32"/>
    <w:rsid w:val="00FE3330"/>
    <w:rsid w:val="00FE4475"/>
    <w:rsid w:val="00FE67D8"/>
    <w:rsid w:val="00FE7EC6"/>
    <w:rsid w:val="00FF11B6"/>
    <w:rsid w:val="00FF18C7"/>
    <w:rsid w:val="00FF5411"/>
    <w:rsid w:val="00FF7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EB2B75"/>
  <w15:docId w15:val="{B9FE7C9D-5C41-4D87-893E-AED642DA8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7D3F"/>
    <w:pPr>
      <w:spacing w:after="0"/>
      <w:jc w:val="both"/>
    </w:pPr>
    <w:rPr>
      <w:rFonts w:ascii="Hurme Geometric Sans 1" w:hAnsi="Hurme Geometric Sans 1"/>
    </w:rPr>
  </w:style>
  <w:style w:type="paragraph" w:styleId="Balk1">
    <w:name w:val="heading 1"/>
    <w:basedOn w:val="Normal"/>
    <w:next w:val="Normal"/>
    <w:link w:val="Balk1Char"/>
    <w:uiPriority w:val="9"/>
    <w:qFormat/>
    <w:rsid w:val="00E440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4361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90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D5A67"/>
  </w:style>
  <w:style w:type="paragraph" w:styleId="AltBilgi">
    <w:name w:val="footer"/>
    <w:basedOn w:val="Normal"/>
    <w:link w:val="AltBilgiChar"/>
    <w:uiPriority w:val="99"/>
    <w:unhideWhenUsed/>
    <w:rsid w:val="00BD5A67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D5A67"/>
  </w:style>
  <w:style w:type="paragraph" w:styleId="BalonMetni">
    <w:name w:val="Balloon Text"/>
    <w:basedOn w:val="Normal"/>
    <w:link w:val="BalonMetniChar"/>
    <w:uiPriority w:val="99"/>
    <w:semiHidden/>
    <w:unhideWhenUsed/>
    <w:rsid w:val="00BD5A6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5A67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C600C6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532B97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532B97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E4403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zlenenKpr">
    <w:name w:val="FollowedHyperlink"/>
    <w:basedOn w:val="VarsaylanParagrafYazTipi"/>
    <w:uiPriority w:val="99"/>
    <w:semiHidden/>
    <w:unhideWhenUsed/>
    <w:rsid w:val="00EC06B3"/>
    <w:rPr>
      <w:color w:val="800080" w:themeColor="followedHyperlink"/>
      <w:u w:val="single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43618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YerTutucuMetni">
    <w:name w:val="Placeholder Text"/>
    <w:basedOn w:val="VarsaylanParagrafYazTipi"/>
    <w:uiPriority w:val="99"/>
    <w:semiHidden/>
    <w:rsid w:val="0003173F"/>
    <w:rPr>
      <w:color w:val="666666"/>
    </w:rPr>
  </w:style>
  <w:style w:type="character" w:customStyle="1" w:styleId="tables">
    <w:name w:val="tables"/>
    <w:basedOn w:val="VarsaylanParagrafYazTipi"/>
    <w:uiPriority w:val="1"/>
    <w:rsid w:val="001D285A"/>
    <w:rPr>
      <w:rFonts w:ascii="Arial" w:hAnsi="Arial"/>
      <w:color w:val="000000" w:themeColor="text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1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30E0D4A-FA41-4DDA-BE56-8520254CB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</TotalTime>
  <Pages>1</Pages>
  <Words>217</Words>
  <Characters>1237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İL YILMAZ</dc:creator>
  <cp:lastModifiedBy>Halil Yılmaz</cp:lastModifiedBy>
  <cp:revision>263</cp:revision>
  <cp:lastPrinted>2024-10-13T20:07:00Z</cp:lastPrinted>
  <dcterms:created xsi:type="dcterms:W3CDTF">2024-10-14T08:55:00Z</dcterms:created>
  <dcterms:modified xsi:type="dcterms:W3CDTF">2025-10-06T04:11:00Z</dcterms:modified>
</cp:coreProperties>
</file>